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706CF" w14:textId="454C4CE7" w:rsidR="00841A6B" w:rsidRPr="00266A95" w:rsidRDefault="00841A6B" w:rsidP="00580366">
      <w:pPr>
        <w:pStyle w:val="Heading1"/>
      </w:pPr>
      <w:r w:rsidRPr="00266A95">
        <w:t xml:space="preserve">REGIMENTAL SERGEANT MAJOR </w:t>
      </w:r>
    </w:p>
    <w:p w14:paraId="45468D19" w14:textId="7D82E019" w:rsidR="00841A6B" w:rsidRPr="00266A95" w:rsidRDefault="00841A6B" w:rsidP="005A4CFB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1. Responsible to: CO</w:t>
      </w:r>
    </w:p>
    <w:p w14:paraId="10B0AE18" w14:textId="77768D45" w:rsidR="007A54C9" w:rsidRPr="00266A95" w:rsidRDefault="00841A6B" w:rsidP="005A4CFB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3. Responsive to: DCO</w:t>
      </w:r>
    </w:p>
    <w:p w14:paraId="14143E9C" w14:textId="0E30A3CC" w:rsidR="00841A6B" w:rsidRPr="00266A95" w:rsidRDefault="00841A6B" w:rsidP="005A4CFB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4. Directly Supervises: </w:t>
      </w:r>
      <w:r w:rsidR="008E3696" w:rsidRPr="00266A95">
        <w:rPr>
          <w:rFonts w:cstheme="minorHAnsi"/>
          <w:sz w:val="24"/>
          <w:szCs w:val="24"/>
        </w:rPr>
        <w:t>DSM</w:t>
      </w:r>
    </w:p>
    <w:p w14:paraId="1776BD04" w14:textId="47A34D2B" w:rsidR="00634506" w:rsidRPr="00266A95" w:rsidRDefault="00634506" w:rsidP="005A4CFB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5. Subordinates: DSM, CSM, TSM</w:t>
      </w:r>
    </w:p>
    <w:p w14:paraId="01182B15" w14:textId="20552A4D" w:rsidR="00841A6B" w:rsidRPr="00266A95" w:rsidRDefault="00634506" w:rsidP="005A4CFB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6</w:t>
      </w:r>
      <w:r w:rsidR="00841A6B" w:rsidRPr="00266A95">
        <w:rPr>
          <w:rFonts w:cstheme="minorHAnsi"/>
          <w:sz w:val="24"/>
          <w:szCs w:val="24"/>
        </w:rPr>
        <w:t>. The RSM is the senior non-commissioned officer within a cadet corps and is responsible to the CO for</w:t>
      </w:r>
      <w:r w:rsidR="004D59AD" w:rsidRPr="00266A95">
        <w:rPr>
          <w:rFonts w:cstheme="minorHAnsi"/>
          <w:sz w:val="24"/>
          <w:szCs w:val="24"/>
        </w:rPr>
        <w:t xml:space="preserve"> </w:t>
      </w:r>
      <w:r w:rsidR="00841A6B" w:rsidRPr="00266A95">
        <w:rPr>
          <w:rFonts w:cstheme="minorHAnsi"/>
          <w:sz w:val="24"/>
          <w:szCs w:val="24"/>
        </w:rPr>
        <w:t>management of the corps’ cadet NCO team, including but not limited to training, administration,</w:t>
      </w:r>
      <w:r w:rsidR="004D59AD" w:rsidRPr="00266A95">
        <w:rPr>
          <w:rFonts w:cstheme="minorHAnsi"/>
          <w:sz w:val="24"/>
          <w:szCs w:val="24"/>
        </w:rPr>
        <w:t xml:space="preserve"> </w:t>
      </w:r>
      <w:r w:rsidR="00841A6B" w:rsidRPr="00266A95">
        <w:rPr>
          <w:rFonts w:cstheme="minorHAnsi"/>
          <w:sz w:val="24"/>
          <w:szCs w:val="24"/>
        </w:rPr>
        <w:t>supervision, and control, as well as top level management of all corps cadets, including but not limited</w:t>
      </w:r>
      <w:r w:rsidR="004D59AD" w:rsidRPr="00266A95">
        <w:rPr>
          <w:rFonts w:cstheme="minorHAnsi"/>
          <w:sz w:val="24"/>
          <w:szCs w:val="24"/>
        </w:rPr>
        <w:t xml:space="preserve"> </w:t>
      </w:r>
      <w:r w:rsidR="00841A6B" w:rsidRPr="00266A95">
        <w:rPr>
          <w:rFonts w:cstheme="minorHAnsi"/>
          <w:sz w:val="24"/>
          <w:szCs w:val="24"/>
        </w:rPr>
        <w:t>to discipline, dress, deportment, drill, and morale. Specifically, the RSM is responsible for:</w:t>
      </w:r>
    </w:p>
    <w:p w14:paraId="173985BF" w14:textId="5F882F4E" w:rsidR="00841A6B" w:rsidRPr="00266A95" w:rsidRDefault="00841A6B" w:rsidP="005A4CFB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Passing orders and directives from the CO and DCO on to the NCOs and </w:t>
      </w:r>
      <w:proofErr w:type="gramStart"/>
      <w:r w:rsidRPr="00266A95">
        <w:rPr>
          <w:rFonts w:cstheme="minorHAnsi"/>
          <w:sz w:val="24"/>
          <w:szCs w:val="24"/>
        </w:rPr>
        <w:t>cadets;</w:t>
      </w:r>
      <w:proofErr w:type="gramEnd"/>
    </w:p>
    <w:p w14:paraId="14CC9DF2" w14:textId="5B70A407" w:rsidR="00841A6B" w:rsidRPr="00266A95" w:rsidRDefault="00841A6B" w:rsidP="005A4CFB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Managing and supervising all corps NCOs in the conduct of their </w:t>
      </w:r>
      <w:proofErr w:type="gramStart"/>
      <w:r w:rsidRPr="00266A95">
        <w:rPr>
          <w:rFonts w:cstheme="minorHAnsi"/>
          <w:sz w:val="24"/>
          <w:szCs w:val="24"/>
        </w:rPr>
        <w:t>duties;</w:t>
      </w:r>
      <w:proofErr w:type="gramEnd"/>
    </w:p>
    <w:p w14:paraId="08D41CAE" w14:textId="7D0007E9" w:rsidR="00841A6B" w:rsidRPr="00266A95" w:rsidRDefault="00841A6B" w:rsidP="005A4CFB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Supervising and controlling corps NCOs on all mandatory </w:t>
      </w:r>
      <w:proofErr w:type="gramStart"/>
      <w:r w:rsidRPr="00266A95">
        <w:rPr>
          <w:rFonts w:cstheme="minorHAnsi"/>
          <w:sz w:val="24"/>
          <w:szCs w:val="24"/>
        </w:rPr>
        <w:t>exercises;</w:t>
      </w:r>
      <w:proofErr w:type="gramEnd"/>
    </w:p>
    <w:p w14:paraId="4C5CED2E" w14:textId="5735F080" w:rsidR="00841A6B" w:rsidRPr="00266A95" w:rsidRDefault="00841A6B" w:rsidP="005A4CFB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Managing all corps parades and ceremonial </w:t>
      </w:r>
      <w:proofErr w:type="gramStart"/>
      <w:r w:rsidRPr="00266A95">
        <w:rPr>
          <w:rFonts w:cstheme="minorHAnsi"/>
          <w:sz w:val="24"/>
          <w:szCs w:val="24"/>
        </w:rPr>
        <w:t>events;</w:t>
      </w:r>
      <w:proofErr w:type="gramEnd"/>
    </w:p>
    <w:p w14:paraId="2403D51E" w14:textId="2E5AB13B" w:rsidR="00841A6B" w:rsidRPr="00266A95" w:rsidRDefault="00841A6B" w:rsidP="005A4CFB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Advising the CO on all promotions and appointments concerning cadets within the </w:t>
      </w:r>
      <w:proofErr w:type="gramStart"/>
      <w:r w:rsidRPr="00266A95">
        <w:rPr>
          <w:rFonts w:cstheme="minorHAnsi"/>
          <w:sz w:val="24"/>
          <w:szCs w:val="24"/>
        </w:rPr>
        <w:t>corps;</w:t>
      </w:r>
      <w:proofErr w:type="gramEnd"/>
    </w:p>
    <w:p w14:paraId="063FE213" w14:textId="40CFA47B" w:rsidR="00841A6B" w:rsidRPr="00266A95" w:rsidRDefault="00841A6B" w:rsidP="005A4CFB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Advising the CO, DCO, and </w:t>
      </w:r>
      <w:proofErr w:type="spellStart"/>
      <w:r w:rsidRPr="00266A95">
        <w:rPr>
          <w:rFonts w:cstheme="minorHAnsi"/>
          <w:sz w:val="24"/>
          <w:szCs w:val="24"/>
        </w:rPr>
        <w:t>Trg</w:t>
      </w:r>
      <w:proofErr w:type="spellEnd"/>
      <w:r w:rsidRPr="00266A95">
        <w:rPr>
          <w:rFonts w:cstheme="minorHAnsi"/>
          <w:sz w:val="24"/>
          <w:szCs w:val="24"/>
        </w:rPr>
        <w:t xml:space="preserve"> O on all policies and directives, both proposed and current, within the corps as they affect cadets within the </w:t>
      </w:r>
      <w:proofErr w:type="gramStart"/>
      <w:r w:rsidRPr="00266A95">
        <w:rPr>
          <w:rFonts w:cstheme="minorHAnsi"/>
          <w:sz w:val="24"/>
          <w:szCs w:val="24"/>
        </w:rPr>
        <w:t>corps;</w:t>
      </w:r>
      <w:proofErr w:type="gramEnd"/>
    </w:p>
    <w:p w14:paraId="5BD09FB5" w14:textId="69BB1866" w:rsidR="00841A6B" w:rsidRPr="00266A95" w:rsidRDefault="00841A6B" w:rsidP="005A4CFB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Acting as the senior disciplinarian for all corps cadet </w:t>
      </w:r>
      <w:proofErr w:type="gramStart"/>
      <w:r w:rsidRPr="00266A95">
        <w:rPr>
          <w:rFonts w:cstheme="minorHAnsi"/>
          <w:sz w:val="24"/>
          <w:szCs w:val="24"/>
        </w:rPr>
        <w:t>personnel;</w:t>
      </w:r>
      <w:proofErr w:type="gramEnd"/>
    </w:p>
    <w:p w14:paraId="6D8BD46B" w14:textId="7804BA16" w:rsidR="00841A6B" w:rsidRPr="00266A95" w:rsidRDefault="00841A6B" w:rsidP="005A4CFB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Acting to ensure high levels of morale and esprit de corps within the </w:t>
      </w:r>
      <w:proofErr w:type="gramStart"/>
      <w:r w:rsidRPr="00266A95">
        <w:rPr>
          <w:rFonts w:cstheme="minorHAnsi"/>
          <w:sz w:val="24"/>
          <w:szCs w:val="24"/>
        </w:rPr>
        <w:t>corps;</w:t>
      </w:r>
      <w:proofErr w:type="gramEnd"/>
    </w:p>
    <w:p w14:paraId="2BA76173" w14:textId="28B9DE85" w:rsidR="00841A6B" w:rsidRPr="00266A95" w:rsidRDefault="00841A6B" w:rsidP="005A4CFB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Establishing a relationship with all corps officers and being prepared to advise all officers on their decisions and relationship with corps NCOs and </w:t>
      </w:r>
      <w:proofErr w:type="gramStart"/>
      <w:r w:rsidRPr="00266A95">
        <w:rPr>
          <w:rFonts w:cstheme="minorHAnsi"/>
          <w:sz w:val="24"/>
          <w:szCs w:val="24"/>
        </w:rPr>
        <w:t>cadets;</w:t>
      </w:r>
      <w:proofErr w:type="gramEnd"/>
    </w:p>
    <w:p w14:paraId="262DC0FA" w14:textId="77777777" w:rsidR="000D6D4C" w:rsidRPr="00266A95" w:rsidRDefault="000D6D4C" w:rsidP="005A4CFB">
      <w:pPr>
        <w:pStyle w:val="ListParagraph"/>
        <w:numPr>
          <w:ilvl w:val="0"/>
          <w:numId w:val="1"/>
        </w:numPr>
        <w:spacing w:line="276" w:lineRule="auto"/>
        <w:jc w:val="both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Develop subordinate </w:t>
      </w:r>
      <w:proofErr w:type="gramStart"/>
      <w:r w:rsidRPr="00266A95">
        <w:rPr>
          <w:rFonts w:cstheme="minorHAnsi"/>
          <w:sz w:val="24"/>
          <w:szCs w:val="24"/>
        </w:rPr>
        <w:t>cadets;</w:t>
      </w:r>
      <w:proofErr w:type="gramEnd"/>
    </w:p>
    <w:p w14:paraId="7D9A5EA4" w14:textId="4450F2FD" w:rsidR="000D6D4C" w:rsidRPr="00266A95" w:rsidRDefault="000D6D4C" w:rsidP="005A4CFB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Train a replacement</w:t>
      </w:r>
    </w:p>
    <w:p w14:paraId="2E75BBC0" w14:textId="047F750B" w:rsidR="004E496C" w:rsidRPr="00266A95" w:rsidRDefault="00841A6B" w:rsidP="005A4CFB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Ensuring high standards of drill within the corps IAW A-CR-CCP 201 Canadian Forces Manual of</w:t>
      </w:r>
      <w:r w:rsidR="000D6D4C" w:rsidRPr="00266A95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 xml:space="preserve">Drill and </w:t>
      </w:r>
      <w:proofErr w:type="gramStart"/>
      <w:r w:rsidRPr="00266A95">
        <w:rPr>
          <w:rFonts w:cstheme="minorHAnsi"/>
          <w:sz w:val="24"/>
          <w:szCs w:val="24"/>
        </w:rPr>
        <w:t>Ceremonial;</w:t>
      </w:r>
      <w:proofErr w:type="gramEnd"/>
    </w:p>
    <w:p w14:paraId="6672A434" w14:textId="00A9EEB3" w:rsidR="00841A6B" w:rsidRPr="00266A95" w:rsidRDefault="00841A6B" w:rsidP="005A4CFB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Setting and enforcing dress policy IAW CFP 265 Canadian Forces Dress Instructions and CATO 46-01 Army Cadet Dress </w:t>
      </w:r>
      <w:proofErr w:type="gramStart"/>
      <w:r w:rsidRPr="00266A95">
        <w:rPr>
          <w:rFonts w:cstheme="minorHAnsi"/>
          <w:sz w:val="24"/>
          <w:szCs w:val="24"/>
        </w:rPr>
        <w:t>Regulations;</w:t>
      </w:r>
      <w:proofErr w:type="gramEnd"/>
    </w:p>
    <w:p w14:paraId="12E3AA14" w14:textId="4CEE5734" w:rsidR="00841A6B" w:rsidRPr="00266A95" w:rsidRDefault="00841A6B" w:rsidP="005A4CFB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Having a thorough knowledge of CATO 15-22 – Conduct and Discipline Cadets, and other CATOs related to discipline and conduct, and working with the Commanding Officer, officers, and NCOs to ensure compliance, enforcement, and consequence where </w:t>
      </w:r>
      <w:proofErr w:type="gramStart"/>
      <w:r w:rsidRPr="00266A95">
        <w:rPr>
          <w:rFonts w:cstheme="minorHAnsi"/>
          <w:sz w:val="24"/>
          <w:szCs w:val="24"/>
        </w:rPr>
        <w:t>necessary;</w:t>
      </w:r>
      <w:proofErr w:type="gramEnd"/>
    </w:p>
    <w:p w14:paraId="117DFF27" w14:textId="6BF70091" w:rsidR="00E76FFF" w:rsidRPr="00266A95" w:rsidRDefault="00841A6B" w:rsidP="005A4CFB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Any other duties as assigned by the CO or DCO</w:t>
      </w:r>
    </w:p>
    <w:p w14:paraId="7DDD9E67" w14:textId="469D2725" w:rsidR="00956784" w:rsidRDefault="00956784" w:rsidP="005A4CFB">
      <w:pPr>
        <w:spacing w:line="276" w:lineRule="auto"/>
        <w:rPr>
          <w:rFonts w:cstheme="minorHAnsi"/>
          <w:sz w:val="24"/>
          <w:szCs w:val="24"/>
        </w:rPr>
      </w:pPr>
    </w:p>
    <w:p w14:paraId="58A9030B" w14:textId="7A6030C3" w:rsidR="004F60A7" w:rsidRPr="00266A95" w:rsidRDefault="00132CBA" w:rsidP="001557F6">
      <w:pPr>
        <w:pStyle w:val="Heading1"/>
        <w:rPr>
          <w:rFonts w:asciiTheme="minorHAnsi" w:hAnsiTheme="minorHAnsi"/>
        </w:rPr>
      </w:pPr>
      <w:r w:rsidRPr="00266A95">
        <w:lastRenderedPageBreak/>
        <w:t>DRILL SERGEANT MAJOR (DSM)</w:t>
      </w:r>
    </w:p>
    <w:p w14:paraId="66E69437" w14:textId="66AB77A1" w:rsidR="004F60A7" w:rsidRPr="00266A95" w:rsidRDefault="004F60A7" w:rsidP="005A4CFB">
      <w:pPr>
        <w:pStyle w:val="ListParagraph"/>
        <w:numPr>
          <w:ilvl w:val="0"/>
          <w:numId w:val="7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Responsible to: RSM</w:t>
      </w:r>
    </w:p>
    <w:p w14:paraId="7B8D9E25" w14:textId="2C476EC1" w:rsidR="00BB54CF" w:rsidRPr="00266A95" w:rsidRDefault="004F60A7" w:rsidP="005A4CFB">
      <w:pPr>
        <w:pStyle w:val="ListParagraph"/>
        <w:numPr>
          <w:ilvl w:val="0"/>
          <w:numId w:val="7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Responsive to: CO, DCO, </w:t>
      </w:r>
      <w:proofErr w:type="spellStart"/>
      <w:r w:rsidRPr="00266A95">
        <w:rPr>
          <w:rFonts w:cstheme="minorHAnsi"/>
          <w:sz w:val="24"/>
          <w:szCs w:val="24"/>
        </w:rPr>
        <w:t>Trg</w:t>
      </w:r>
      <w:proofErr w:type="spellEnd"/>
      <w:r w:rsidRPr="00266A95">
        <w:rPr>
          <w:rFonts w:cstheme="minorHAnsi"/>
          <w:sz w:val="24"/>
          <w:szCs w:val="24"/>
        </w:rPr>
        <w:t xml:space="preserve"> O,</w:t>
      </w:r>
    </w:p>
    <w:p w14:paraId="4B8C49BE" w14:textId="6FDC0F03" w:rsidR="004F60A7" w:rsidRPr="00266A95" w:rsidRDefault="004F60A7" w:rsidP="005A4CFB">
      <w:pPr>
        <w:pStyle w:val="ListParagraph"/>
        <w:numPr>
          <w:ilvl w:val="0"/>
          <w:numId w:val="7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The Drill Sergeant is responsible to the RSM as the second-most</w:t>
      </w:r>
      <w:r w:rsidR="00A41552" w:rsidRPr="00266A95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>senior NCO within the corps.</w:t>
      </w:r>
      <w:r w:rsidR="00EA7421" w:rsidRPr="00266A95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 xml:space="preserve">Specifically, the DSM is responsible for assisting with the duties of the </w:t>
      </w:r>
      <w:proofErr w:type="gramStart"/>
      <w:r w:rsidRPr="00266A95">
        <w:rPr>
          <w:rFonts w:cstheme="minorHAnsi"/>
          <w:sz w:val="24"/>
          <w:szCs w:val="24"/>
        </w:rPr>
        <w:t>RSM, and</w:t>
      </w:r>
      <w:proofErr w:type="gramEnd"/>
      <w:r w:rsidRPr="00266A95">
        <w:rPr>
          <w:rFonts w:cstheme="minorHAnsi"/>
          <w:sz w:val="24"/>
          <w:szCs w:val="24"/>
        </w:rPr>
        <w:t xml:space="preserve"> taking on those duties</w:t>
      </w:r>
      <w:r w:rsidR="00EA7421" w:rsidRPr="00266A95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>on in the RSM’s absence. Specifically, the DSM is responsible for:</w:t>
      </w:r>
    </w:p>
    <w:p w14:paraId="3029A5DF" w14:textId="77777777" w:rsidR="00B60546" w:rsidRDefault="00B60546" w:rsidP="005A4CFB">
      <w:pPr>
        <w:pStyle w:val="ListParagraph"/>
        <w:spacing w:line="276" w:lineRule="auto"/>
        <w:ind w:left="1440"/>
        <w:rPr>
          <w:rFonts w:cstheme="minorHAnsi"/>
          <w:sz w:val="24"/>
          <w:szCs w:val="24"/>
        </w:rPr>
      </w:pPr>
    </w:p>
    <w:p w14:paraId="5FF5E1AD" w14:textId="0A030028" w:rsidR="004F60A7" w:rsidRPr="00266A95" w:rsidRDefault="004F60A7" w:rsidP="005A4CFB">
      <w:pPr>
        <w:pStyle w:val="ListParagraph"/>
        <w:numPr>
          <w:ilvl w:val="1"/>
          <w:numId w:val="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Passing orders and directives</w:t>
      </w:r>
      <w:r w:rsidR="007C2E57" w:rsidRPr="00266A95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 xml:space="preserve">from the RSM on to the </w:t>
      </w:r>
      <w:proofErr w:type="gramStart"/>
      <w:r w:rsidRPr="00266A95">
        <w:rPr>
          <w:rFonts w:cstheme="minorHAnsi"/>
          <w:sz w:val="24"/>
          <w:szCs w:val="24"/>
        </w:rPr>
        <w:t>NCOs;</w:t>
      </w:r>
      <w:proofErr w:type="gramEnd"/>
    </w:p>
    <w:p w14:paraId="76DF9A03" w14:textId="47F66CEF" w:rsidR="004F60A7" w:rsidRPr="00266A95" w:rsidRDefault="004F60A7" w:rsidP="005A4CFB">
      <w:pPr>
        <w:pStyle w:val="ListParagraph"/>
        <w:numPr>
          <w:ilvl w:val="1"/>
          <w:numId w:val="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Evaluating periods of instruction as directed by the </w:t>
      </w:r>
      <w:proofErr w:type="spellStart"/>
      <w:r w:rsidRPr="00266A95">
        <w:rPr>
          <w:rFonts w:cstheme="minorHAnsi"/>
          <w:sz w:val="24"/>
          <w:szCs w:val="24"/>
        </w:rPr>
        <w:t>Trg</w:t>
      </w:r>
      <w:proofErr w:type="spellEnd"/>
      <w:r w:rsidRPr="00266A95">
        <w:rPr>
          <w:rFonts w:cstheme="minorHAnsi"/>
          <w:sz w:val="24"/>
          <w:szCs w:val="24"/>
        </w:rPr>
        <w:t xml:space="preserve"> </w:t>
      </w:r>
      <w:proofErr w:type="gramStart"/>
      <w:r w:rsidRPr="00266A95">
        <w:rPr>
          <w:rFonts w:cstheme="minorHAnsi"/>
          <w:sz w:val="24"/>
          <w:szCs w:val="24"/>
        </w:rPr>
        <w:t>O;</w:t>
      </w:r>
      <w:proofErr w:type="gramEnd"/>
    </w:p>
    <w:p w14:paraId="6B1A29F8" w14:textId="77777777" w:rsidR="00A41552" w:rsidRPr="00266A95" w:rsidRDefault="004F60A7" w:rsidP="005A4CFB">
      <w:pPr>
        <w:pStyle w:val="ListParagraph"/>
        <w:numPr>
          <w:ilvl w:val="1"/>
          <w:numId w:val="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Supervising and providing assistance to all corps NCOs on parade nights and mandatory</w:t>
      </w:r>
      <w:r w:rsidR="007C2E57" w:rsidRPr="00266A95">
        <w:rPr>
          <w:rFonts w:cstheme="minorHAnsi"/>
          <w:sz w:val="24"/>
          <w:szCs w:val="24"/>
        </w:rPr>
        <w:t xml:space="preserve"> </w:t>
      </w:r>
      <w:proofErr w:type="gramStart"/>
      <w:r w:rsidRPr="00266A95">
        <w:rPr>
          <w:rFonts w:cstheme="minorHAnsi"/>
          <w:sz w:val="24"/>
          <w:szCs w:val="24"/>
        </w:rPr>
        <w:t>exercises;</w:t>
      </w:r>
      <w:proofErr w:type="gramEnd"/>
    </w:p>
    <w:p w14:paraId="20083538" w14:textId="2879FE36" w:rsidR="004F60A7" w:rsidRPr="00266A95" w:rsidRDefault="004F60A7" w:rsidP="005A4CFB">
      <w:pPr>
        <w:pStyle w:val="ListParagraph"/>
        <w:numPr>
          <w:ilvl w:val="1"/>
          <w:numId w:val="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Advising the CO, DCO, </w:t>
      </w:r>
      <w:proofErr w:type="spellStart"/>
      <w:r w:rsidRPr="00266A95">
        <w:rPr>
          <w:rFonts w:cstheme="minorHAnsi"/>
          <w:sz w:val="24"/>
          <w:szCs w:val="24"/>
        </w:rPr>
        <w:t>Trg</w:t>
      </w:r>
      <w:proofErr w:type="spellEnd"/>
      <w:r w:rsidRPr="00266A95">
        <w:rPr>
          <w:rFonts w:cstheme="minorHAnsi"/>
          <w:sz w:val="24"/>
          <w:szCs w:val="24"/>
        </w:rPr>
        <w:t xml:space="preserve"> O, and RSM on all policies and directives, both proposed and</w:t>
      </w:r>
      <w:r w:rsidR="007C2E57" w:rsidRPr="00266A95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 xml:space="preserve">current, within the corps as they affect cadets within the </w:t>
      </w:r>
      <w:proofErr w:type="gramStart"/>
      <w:r w:rsidRPr="00266A95">
        <w:rPr>
          <w:rFonts w:cstheme="minorHAnsi"/>
          <w:sz w:val="24"/>
          <w:szCs w:val="24"/>
        </w:rPr>
        <w:t>corps;</w:t>
      </w:r>
      <w:proofErr w:type="gramEnd"/>
    </w:p>
    <w:p w14:paraId="75EE6AF3" w14:textId="56ADBB01" w:rsidR="004F60A7" w:rsidRPr="00266A95" w:rsidRDefault="004F60A7" w:rsidP="005A4CFB">
      <w:pPr>
        <w:pStyle w:val="ListParagraph"/>
        <w:numPr>
          <w:ilvl w:val="1"/>
          <w:numId w:val="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Acting as a senior disciplinarian within the </w:t>
      </w:r>
      <w:proofErr w:type="gramStart"/>
      <w:r w:rsidRPr="00266A95">
        <w:rPr>
          <w:rFonts w:cstheme="minorHAnsi"/>
          <w:sz w:val="24"/>
          <w:szCs w:val="24"/>
        </w:rPr>
        <w:t>corps;</w:t>
      </w:r>
      <w:proofErr w:type="gramEnd"/>
    </w:p>
    <w:p w14:paraId="02C96D4D" w14:textId="78BCFA39" w:rsidR="004F60A7" w:rsidRPr="00266A95" w:rsidRDefault="004F60A7" w:rsidP="005A4CFB">
      <w:pPr>
        <w:pStyle w:val="ListParagraph"/>
        <w:numPr>
          <w:ilvl w:val="1"/>
          <w:numId w:val="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Ensuring, in coordination with the RSM, high standards of drill within the corps IAW ACR-CCP</w:t>
      </w:r>
      <w:r w:rsidR="00A41552" w:rsidRPr="00266A95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 xml:space="preserve">201 The Canadian Forces Manual of Drill and </w:t>
      </w:r>
      <w:proofErr w:type="gramStart"/>
      <w:r w:rsidRPr="00266A95">
        <w:rPr>
          <w:rFonts w:cstheme="minorHAnsi"/>
          <w:sz w:val="24"/>
          <w:szCs w:val="24"/>
        </w:rPr>
        <w:t>Ceremonial;</w:t>
      </w:r>
      <w:proofErr w:type="gramEnd"/>
    </w:p>
    <w:p w14:paraId="3D0B26CB" w14:textId="77777777" w:rsidR="00A41552" w:rsidRPr="00266A95" w:rsidRDefault="004F60A7" w:rsidP="005A4CFB">
      <w:pPr>
        <w:pStyle w:val="ListParagraph"/>
        <w:numPr>
          <w:ilvl w:val="1"/>
          <w:numId w:val="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Enforcing dress policy IAW CFP 265 Canadian Forces Dress Instructions and CATO 46-01</w:t>
      </w:r>
      <w:r w:rsidR="00A41552" w:rsidRPr="00266A95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 xml:space="preserve">Army Cadet Dress </w:t>
      </w:r>
      <w:proofErr w:type="gramStart"/>
      <w:r w:rsidRPr="00266A95">
        <w:rPr>
          <w:rFonts w:cstheme="minorHAnsi"/>
          <w:sz w:val="24"/>
          <w:szCs w:val="24"/>
        </w:rPr>
        <w:t>Regulations;</w:t>
      </w:r>
      <w:proofErr w:type="gramEnd"/>
    </w:p>
    <w:p w14:paraId="445ED745" w14:textId="68387064" w:rsidR="004F60A7" w:rsidRPr="00266A95" w:rsidRDefault="004F60A7" w:rsidP="005A4CFB">
      <w:pPr>
        <w:pStyle w:val="ListParagraph"/>
        <w:numPr>
          <w:ilvl w:val="1"/>
          <w:numId w:val="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Having a thorough knowledge of CATO 15-22 – Conduct and Discipline Cadets, and other</w:t>
      </w:r>
      <w:r w:rsidR="00A41552" w:rsidRPr="00266A95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>CATOs</w:t>
      </w:r>
      <w:r w:rsidR="00A41552" w:rsidRPr="00266A95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>related to discipline and conduct, and working under the direction of the RSM t</w:t>
      </w:r>
      <w:r w:rsidR="00A41552" w:rsidRPr="00266A95">
        <w:rPr>
          <w:rFonts w:cstheme="minorHAnsi"/>
          <w:sz w:val="24"/>
          <w:szCs w:val="24"/>
        </w:rPr>
        <w:t xml:space="preserve">o </w:t>
      </w:r>
      <w:r w:rsidRPr="00266A95">
        <w:rPr>
          <w:rFonts w:cstheme="minorHAnsi"/>
          <w:sz w:val="24"/>
          <w:szCs w:val="24"/>
        </w:rPr>
        <w:t xml:space="preserve">ensure compliance, enforcement, and </w:t>
      </w:r>
      <w:r w:rsidR="00A41552" w:rsidRPr="00266A95">
        <w:rPr>
          <w:rFonts w:cstheme="minorHAnsi"/>
          <w:sz w:val="24"/>
          <w:szCs w:val="24"/>
        </w:rPr>
        <w:t>consequence</w:t>
      </w:r>
      <w:r w:rsidRPr="00266A95">
        <w:rPr>
          <w:rFonts w:cstheme="minorHAnsi"/>
          <w:sz w:val="24"/>
          <w:szCs w:val="24"/>
        </w:rPr>
        <w:t xml:space="preserve"> where </w:t>
      </w:r>
      <w:proofErr w:type="gramStart"/>
      <w:r w:rsidRPr="00266A95">
        <w:rPr>
          <w:rFonts w:cstheme="minorHAnsi"/>
          <w:sz w:val="24"/>
          <w:szCs w:val="24"/>
        </w:rPr>
        <w:t>necessary;</w:t>
      </w:r>
      <w:proofErr w:type="gramEnd"/>
    </w:p>
    <w:p w14:paraId="721AE59F" w14:textId="27B3214F" w:rsidR="00956784" w:rsidRPr="00266A95" w:rsidRDefault="004F60A7" w:rsidP="005A4CFB">
      <w:pPr>
        <w:pStyle w:val="ListParagraph"/>
        <w:numPr>
          <w:ilvl w:val="1"/>
          <w:numId w:val="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Any other duties as assigned by the CO, DCO, or RSM.</w:t>
      </w:r>
    </w:p>
    <w:p w14:paraId="1E11A440" w14:textId="5C1CDD36" w:rsidR="005E4FD7" w:rsidRPr="00266A95" w:rsidRDefault="005E4FD7" w:rsidP="005A4CFB">
      <w:pPr>
        <w:spacing w:line="276" w:lineRule="auto"/>
        <w:rPr>
          <w:rFonts w:cstheme="minorHAnsi"/>
          <w:sz w:val="24"/>
          <w:szCs w:val="24"/>
        </w:rPr>
      </w:pPr>
    </w:p>
    <w:p w14:paraId="5A5F5641" w14:textId="77777777" w:rsidR="005E4FD7" w:rsidRPr="00266A95" w:rsidRDefault="005E4FD7" w:rsidP="005A4CFB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br w:type="page"/>
      </w:r>
    </w:p>
    <w:p w14:paraId="3A16FF3E" w14:textId="507967DE" w:rsidR="002D6486" w:rsidRPr="00266A95" w:rsidRDefault="00132CBA" w:rsidP="001557F6">
      <w:pPr>
        <w:pStyle w:val="Heading1"/>
        <w:rPr>
          <w:rFonts w:asciiTheme="minorHAnsi" w:hAnsiTheme="minorHAnsi"/>
        </w:rPr>
      </w:pPr>
      <w:r w:rsidRPr="00266A95">
        <w:lastRenderedPageBreak/>
        <w:t>SQUADRON SERGEANT MAJOR (SSM)</w:t>
      </w:r>
    </w:p>
    <w:p w14:paraId="1F4AB874" w14:textId="668A67ED" w:rsidR="002D6486" w:rsidRPr="00266A95" w:rsidRDefault="002D6486" w:rsidP="005A4CFB">
      <w:pPr>
        <w:pStyle w:val="ListParagraph"/>
        <w:numPr>
          <w:ilvl w:val="0"/>
          <w:numId w:val="1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Responsible to: </w:t>
      </w:r>
      <w:proofErr w:type="gramStart"/>
      <w:r w:rsidRPr="00266A95">
        <w:rPr>
          <w:rFonts w:cstheme="minorHAnsi"/>
          <w:sz w:val="24"/>
          <w:szCs w:val="24"/>
        </w:rPr>
        <w:t>RSM ,</w:t>
      </w:r>
      <w:proofErr w:type="gramEnd"/>
      <w:r w:rsidRPr="00266A95">
        <w:rPr>
          <w:rFonts w:cstheme="minorHAnsi"/>
          <w:sz w:val="24"/>
          <w:szCs w:val="24"/>
        </w:rPr>
        <w:t xml:space="preserve"> </w:t>
      </w:r>
      <w:r w:rsidR="005B4C49" w:rsidRPr="00266A95">
        <w:rPr>
          <w:rFonts w:cstheme="minorHAnsi"/>
          <w:sz w:val="24"/>
          <w:szCs w:val="24"/>
        </w:rPr>
        <w:t>D</w:t>
      </w:r>
      <w:r w:rsidRPr="00266A95">
        <w:rPr>
          <w:rFonts w:cstheme="minorHAnsi"/>
          <w:sz w:val="24"/>
          <w:szCs w:val="24"/>
        </w:rPr>
        <w:t>SM</w:t>
      </w:r>
    </w:p>
    <w:p w14:paraId="10930632" w14:textId="18C61E53" w:rsidR="002D6486" w:rsidRPr="00266A95" w:rsidRDefault="7AB3D09C" w:rsidP="7AB3D09C">
      <w:pPr>
        <w:pStyle w:val="ListParagraph"/>
        <w:numPr>
          <w:ilvl w:val="0"/>
          <w:numId w:val="11"/>
        </w:numPr>
        <w:spacing w:line="276" w:lineRule="auto"/>
        <w:rPr>
          <w:sz w:val="24"/>
          <w:szCs w:val="24"/>
        </w:rPr>
      </w:pPr>
      <w:r w:rsidRPr="7AB3D09C">
        <w:rPr>
          <w:sz w:val="24"/>
          <w:szCs w:val="24"/>
        </w:rPr>
        <w:t>Responsive to: CO, DCO, Admin Officer</w:t>
      </w:r>
    </w:p>
    <w:p w14:paraId="73616DA6" w14:textId="540C5ECC" w:rsidR="002D6486" w:rsidRPr="00266A95" w:rsidRDefault="002D6486" w:rsidP="005A4CFB">
      <w:pPr>
        <w:pStyle w:val="ListParagraph"/>
        <w:numPr>
          <w:ilvl w:val="0"/>
          <w:numId w:val="1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Directly Supervises: </w:t>
      </w:r>
      <w:r w:rsidR="001C6544" w:rsidRPr="00266A95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 xml:space="preserve"> WO’s</w:t>
      </w:r>
    </w:p>
    <w:p w14:paraId="16B9AFAB" w14:textId="0792D7A1" w:rsidR="002D6486" w:rsidRPr="00266A95" w:rsidRDefault="002D6486" w:rsidP="005A4CFB">
      <w:pPr>
        <w:pStyle w:val="ListParagraph"/>
        <w:numPr>
          <w:ilvl w:val="0"/>
          <w:numId w:val="1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The </w:t>
      </w:r>
      <w:r w:rsidR="007F2DA8" w:rsidRPr="00266A95">
        <w:rPr>
          <w:rFonts w:cstheme="minorHAnsi"/>
          <w:sz w:val="24"/>
          <w:szCs w:val="24"/>
        </w:rPr>
        <w:t>S</w:t>
      </w:r>
      <w:r w:rsidRPr="00266A95">
        <w:rPr>
          <w:rFonts w:cstheme="minorHAnsi"/>
          <w:sz w:val="24"/>
          <w:szCs w:val="24"/>
        </w:rPr>
        <w:t xml:space="preserve">SM is responsible for the day-to-day administration of the Cadet </w:t>
      </w:r>
      <w:r w:rsidR="00B02B53" w:rsidRPr="00266A95">
        <w:rPr>
          <w:rFonts w:cstheme="minorHAnsi"/>
          <w:sz w:val="24"/>
          <w:szCs w:val="24"/>
        </w:rPr>
        <w:t>Squadron</w:t>
      </w:r>
      <w:r w:rsidRPr="00266A95">
        <w:rPr>
          <w:rFonts w:cstheme="minorHAnsi"/>
          <w:sz w:val="24"/>
          <w:szCs w:val="24"/>
        </w:rPr>
        <w:t>,</w:t>
      </w:r>
      <w:r w:rsidR="00903140" w:rsidRPr="00266A95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 xml:space="preserve">including but not limited to discipline, dress, deportment, and drill. Specifically, the </w:t>
      </w:r>
      <w:r w:rsidR="00B02B53" w:rsidRPr="00266A95">
        <w:rPr>
          <w:rFonts w:cstheme="minorHAnsi"/>
          <w:sz w:val="24"/>
          <w:szCs w:val="24"/>
        </w:rPr>
        <w:t>S</w:t>
      </w:r>
      <w:r w:rsidRPr="00266A95">
        <w:rPr>
          <w:rFonts w:cstheme="minorHAnsi"/>
          <w:sz w:val="24"/>
          <w:szCs w:val="24"/>
        </w:rPr>
        <w:t>SM is</w:t>
      </w:r>
      <w:r w:rsidR="00903140" w:rsidRPr="00266A95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>responsible for:</w:t>
      </w:r>
    </w:p>
    <w:p w14:paraId="7FEBC827" w14:textId="77777777" w:rsidR="00B60546" w:rsidRDefault="00B60546" w:rsidP="005A4CFB">
      <w:pPr>
        <w:pStyle w:val="ListParagraph"/>
        <w:spacing w:line="276" w:lineRule="auto"/>
        <w:ind w:left="1069"/>
        <w:rPr>
          <w:rFonts w:cstheme="minorHAnsi"/>
          <w:sz w:val="24"/>
          <w:szCs w:val="24"/>
        </w:rPr>
      </w:pPr>
    </w:p>
    <w:p w14:paraId="2A7E694E" w14:textId="48CD1D59" w:rsidR="002D6486" w:rsidRPr="00266A95" w:rsidRDefault="002D6486" w:rsidP="005A4CFB">
      <w:pPr>
        <w:pStyle w:val="ListParagraph"/>
        <w:numPr>
          <w:ilvl w:val="0"/>
          <w:numId w:val="13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Ensuring effective Coy communications, including but not limited to coordination and</w:t>
      </w:r>
      <w:r w:rsidR="005C0549" w:rsidRPr="00266A95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 xml:space="preserve">supervision of a weekly phone </w:t>
      </w:r>
      <w:proofErr w:type="gramStart"/>
      <w:r w:rsidRPr="00266A95">
        <w:rPr>
          <w:rFonts w:cstheme="minorHAnsi"/>
          <w:sz w:val="24"/>
          <w:szCs w:val="24"/>
        </w:rPr>
        <w:t>out;</w:t>
      </w:r>
      <w:proofErr w:type="gramEnd"/>
    </w:p>
    <w:p w14:paraId="4E9A8D9B" w14:textId="4C0506E5" w:rsidR="002D6486" w:rsidRPr="00266A95" w:rsidRDefault="002D6486" w:rsidP="005A4CFB">
      <w:pPr>
        <w:pStyle w:val="ListParagraph"/>
        <w:numPr>
          <w:ilvl w:val="0"/>
          <w:numId w:val="13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Ensuring that Coy timings are constantly met and </w:t>
      </w:r>
      <w:proofErr w:type="gramStart"/>
      <w:r w:rsidRPr="00266A95">
        <w:rPr>
          <w:rFonts w:cstheme="minorHAnsi"/>
          <w:sz w:val="24"/>
          <w:szCs w:val="24"/>
        </w:rPr>
        <w:t>observed;</w:t>
      </w:r>
      <w:proofErr w:type="gramEnd"/>
    </w:p>
    <w:p w14:paraId="1A375CF6" w14:textId="043FF727" w:rsidR="002D6486" w:rsidRPr="00266A95" w:rsidRDefault="002D6486" w:rsidP="005A4CFB">
      <w:pPr>
        <w:pStyle w:val="ListParagraph"/>
        <w:numPr>
          <w:ilvl w:val="0"/>
          <w:numId w:val="13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Passing orders and directives</w:t>
      </w:r>
      <w:r w:rsidR="005C0549" w:rsidRPr="00266A95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 xml:space="preserve">from the </w:t>
      </w:r>
      <w:proofErr w:type="spellStart"/>
      <w:r w:rsidRPr="00266A95">
        <w:rPr>
          <w:rFonts w:cstheme="minorHAnsi"/>
          <w:sz w:val="24"/>
          <w:szCs w:val="24"/>
        </w:rPr>
        <w:t>TrgO</w:t>
      </w:r>
      <w:proofErr w:type="spellEnd"/>
      <w:r w:rsidRPr="00266A95">
        <w:rPr>
          <w:rFonts w:cstheme="minorHAnsi"/>
          <w:sz w:val="24"/>
          <w:szCs w:val="24"/>
        </w:rPr>
        <w:t xml:space="preserve"> </w:t>
      </w:r>
      <w:r w:rsidR="00C135C6">
        <w:rPr>
          <w:rFonts w:cstheme="minorHAnsi"/>
          <w:sz w:val="24"/>
          <w:szCs w:val="24"/>
        </w:rPr>
        <w:t xml:space="preserve">and support </w:t>
      </w:r>
      <w:r w:rsidRPr="00266A95">
        <w:rPr>
          <w:rFonts w:cstheme="minorHAnsi"/>
          <w:sz w:val="24"/>
          <w:szCs w:val="24"/>
        </w:rPr>
        <w:t xml:space="preserve">on to the </w:t>
      </w:r>
      <w:proofErr w:type="gramStart"/>
      <w:r w:rsidRPr="00266A95">
        <w:rPr>
          <w:rFonts w:cstheme="minorHAnsi"/>
          <w:sz w:val="24"/>
          <w:szCs w:val="24"/>
        </w:rPr>
        <w:t>Coy;</w:t>
      </w:r>
      <w:proofErr w:type="gramEnd"/>
    </w:p>
    <w:p w14:paraId="58F60130" w14:textId="0AEDCFBC" w:rsidR="002D6486" w:rsidRPr="00266A95" w:rsidRDefault="002D6486" w:rsidP="005A4CFB">
      <w:pPr>
        <w:pStyle w:val="ListParagraph"/>
        <w:numPr>
          <w:ilvl w:val="0"/>
          <w:numId w:val="13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Supervising and directing Coy NCOs in coordination with the RSM and applicable </w:t>
      </w:r>
      <w:r w:rsidR="005C0549" w:rsidRPr="00266A95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 xml:space="preserve"> </w:t>
      </w:r>
      <w:proofErr w:type="gramStart"/>
      <w:r w:rsidRPr="00266A95">
        <w:rPr>
          <w:rFonts w:cstheme="minorHAnsi"/>
          <w:sz w:val="24"/>
          <w:szCs w:val="24"/>
        </w:rPr>
        <w:t>Comds;</w:t>
      </w:r>
      <w:proofErr w:type="gramEnd"/>
    </w:p>
    <w:p w14:paraId="709874A3" w14:textId="28F669E9" w:rsidR="002D6486" w:rsidRPr="00266A95" w:rsidRDefault="002D6486" w:rsidP="005A4CFB">
      <w:pPr>
        <w:pStyle w:val="ListParagraph"/>
        <w:numPr>
          <w:ilvl w:val="0"/>
          <w:numId w:val="13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Acting as a senior disciplinarian within the </w:t>
      </w:r>
      <w:proofErr w:type="gramStart"/>
      <w:r w:rsidRPr="00266A95">
        <w:rPr>
          <w:rFonts w:cstheme="minorHAnsi"/>
          <w:sz w:val="24"/>
          <w:szCs w:val="24"/>
        </w:rPr>
        <w:t>corps;</w:t>
      </w:r>
      <w:proofErr w:type="gramEnd"/>
    </w:p>
    <w:p w14:paraId="05D617A8" w14:textId="32B3D160" w:rsidR="002D6486" w:rsidRPr="00266A95" w:rsidRDefault="002D6486" w:rsidP="005A4CFB">
      <w:pPr>
        <w:pStyle w:val="ListParagraph"/>
        <w:numPr>
          <w:ilvl w:val="0"/>
          <w:numId w:val="13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Controlling Coy administration and logistics</w:t>
      </w:r>
      <w:r w:rsidR="005C0549" w:rsidRPr="00266A95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>in conjunction with the applicable sections of the</w:t>
      </w:r>
      <w:r w:rsidR="005C0549" w:rsidRPr="00266A95">
        <w:rPr>
          <w:rFonts w:cstheme="minorHAnsi"/>
          <w:sz w:val="24"/>
          <w:szCs w:val="24"/>
        </w:rPr>
        <w:t xml:space="preserve"> </w:t>
      </w:r>
      <w:proofErr w:type="gramStart"/>
      <w:r w:rsidRPr="00266A95">
        <w:rPr>
          <w:rFonts w:cstheme="minorHAnsi"/>
          <w:sz w:val="24"/>
          <w:szCs w:val="24"/>
        </w:rPr>
        <w:t>unit;</w:t>
      </w:r>
      <w:proofErr w:type="gramEnd"/>
    </w:p>
    <w:p w14:paraId="01564E51" w14:textId="338406A1" w:rsidR="002D6486" w:rsidRPr="00266A95" w:rsidRDefault="002D6486" w:rsidP="005A4CFB">
      <w:pPr>
        <w:pStyle w:val="ListParagraph"/>
        <w:numPr>
          <w:ilvl w:val="0"/>
          <w:numId w:val="13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Ensuring high standards of drill, dress, and deportment within the </w:t>
      </w:r>
      <w:proofErr w:type="gramStart"/>
      <w:r w:rsidRPr="00266A95">
        <w:rPr>
          <w:rFonts w:cstheme="minorHAnsi"/>
          <w:sz w:val="24"/>
          <w:szCs w:val="24"/>
        </w:rPr>
        <w:t>Corps;</w:t>
      </w:r>
      <w:proofErr w:type="gramEnd"/>
    </w:p>
    <w:p w14:paraId="67073B70" w14:textId="390C333F" w:rsidR="002D6486" w:rsidRPr="00266A95" w:rsidRDefault="002D6486" w:rsidP="005A4CFB">
      <w:pPr>
        <w:pStyle w:val="ListParagraph"/>
        <w:numPr>
          <w:ilvl w:val="0"/>
          <w:numId w:val="13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Supervising and controlling the Coy on all mandatory exercises; and</w:t>
      </w:r>
    </w:p>
    <w:p w14:paraId="495EFD01" w14:textId="6D0DB6C9" w:rsidR="005B4C49" w:rsidRPr="00266A95" w:rsidRDefault="002D6486" w:rsidP="005A4CFB">
      <w:pPr>
        <w:pStyle w:val="ListParagraph"/>
        <w:numPr>
          <w:ilvl w:val="0"/>
          <w:numId w:val="13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Any other duties as assigned by the DCO, </w:t>
      </w:r>
      <w:proofErr w:type="spellStart"/>
      <w:r w:rsidRPr="00266A95">
        <w:rPr>
          <w:rFonts w:cstheme="minorHAnsi"/>
          <w:sz w:val="24"/>
          <w:szCs w:val="24"/>
        </w:rPr>
        <w:t>OpsO</w:t>
      </w:r>
      <w:proofErr w:type="spellEnd"/>
      <w:r w:rsidRPr="00266A95">
        <w:rPr>
          <w:rFonts w:cstheme="minorHAnsi"/>
          <w:sz w:val="24"/>
          <w:szCs w:val="24"/>
        </w:rPr>
        <w:t xml:space="preserve"> or RSM.</w:t>
      </w:r>
    </w:p>
    <w:p w14:paraId="422A320F" w14:textId="77777777" w:rsidR="005B4C49" w:rsidRDefault="005B4C49" w:rsidP="005A4CFB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br w:type="page"/>
      </w:r>
    </w:p>
    <w:p w14:paraId="1662658A" w14:textId="77777777" w:rsidR="00D14281" w:rsidRPr="00266A95" w:rsidRDefault="00D14281" w:rsidP="00D14281">
      <w:pPr>
        <w:pStyle w:val="Heading1"/>
      </w:pPr>
      <w:r w:rsidRPr="00266A95">
        <w:lastRenderedPageBreak/>
        <w:t>TRA</w:t>
      </w:r>
      <w:r>
        <w:t>I</w:t>
      </w:r>
      <w:r w:rsidRPr="00266A95">
        <w:t>NING SERGEANT MAJOR</w:t>
      </w:r>
    </w:p>
    <w:p w14:paraId="57DE1023" w14:textId="77777777" w:rsidR="00D14281" w:rsidRPr="00266A95" w:rsidRDefault="00D14281" w:rsidP="00D14281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1. Responsible to: </w:t>
      </w:r>
      <w:proofErr w:type="spellStart"/>
      <w:r w:rsidRPr="00266A95">
        <w:rPr>
          <w:rFonts w:cstheme="minorHAnsi"/>
          <w:sz w:val="24"/>
          <w:szCs w:val="24"/>
        </w:rPr>
        <w:t>T</w:t>
      </w:r>
      <w:r>
        <w:rPr>
          <w:rFonts w:cstheme="minorHAnsi"/>
          <w:sz w:val="24"/>
          <w:szCs w:val="24"/>
        </w:rPr>
        <w:t>rg</w:t>
      </w:r>
      <w:proofErr w:type="spellEnd"/>
      <w:r w:rsidRPr="00266A95">
        <w:rPr>
          <w:rFonts w:cstheme="minorHAnsi"/>
          <w:sz w:val="24"/>
          <w:szCs w:val="24"/>
        </w:rPr>
        <w:t xml:space="preserve"> O</w:t>
      </w:r>
    </w:p>
    <w:p w14:paraId="7D1DE09C" w14:textId="77777777" w:rsidR="00D14281" w:rsidRPr="00266A95" w:rsidRDefault="00D14281" w:rsidP="00D14281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3. Responsive to: DCO</w:t>
      </w:r>
    </w:p>
    <w:p w14:paraId="7E3EAEF6" w14:textId="77777777" w:rsidR="00D14281" w:rsidRPr="00266A95" w:rsidRDefault="00D14281" w:rsidP="00D14281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4. Directly Supervises: Cadet Instructors </w:t>
      </w:r>
    </w:p>
    <w:p w14:paraId="45CB21F5" w14:textId="77777777" w:rsidR="00D14281" w:rsidRPr="00266A95" w:rsidRDefault="00D14281" w:rsidP="00D14281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5. Subordinates: Assistant Training NCO</w:t>
      </w:r>
    </w:p>
    <w:p w14:paraId="1CE280F5" w14:textId="77777777" w:rsidR="00D14281" w:rsidRPr="00266A95" w:rsidRDefault="00D14281" w:rsidP="00D14281">
      <w:pPr>
        <w:pStyle w:val="ListParagraph"/>
        <w:numPr>
          <w:ilvl w:val="1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Ensuring that assigned classes are appropriately planned and prepared IAW the QSP and </w:t>
      </w:r>
      <w:proofErr w:type="gramStart"/>
      <w:r w:rsidRPr="00266A95">
        <w:rPr>
          <w:rFonts w:cstheme="minorHAnsi"/>
          <w:sz w:val="24"/>
          <w:szCs w:val="24"/>
        </w:rPr>
        <w:t>IG;</w:t>
      </w:r>
      <w:proofErr w:type="gramEnd"/>
    </w:p>
    <w:p w14:paraId="3879FF63" w14:textId="77777777" w:rsidR="00D14281" w:rsidRPr="00266A95" w:rsidRDefault="00D14281" w:rsidP="00D14281">
      <w:pPr>
        <w:pStyle w:val="ListParagraph"/>
        <w:numPr>
          <w:ilvl w:val="1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Ensuring that assigned classes are delivered effectively IAW the QSP and </w:t>
      </w:r>
      <w:proofErr w:type="gramStart"/>
      <w:r w:rsidRPr="00266A95">
        <w:rPr>
          <w:rFonts w:cstheme="minorHAnsi"/>
          <w:sz w:val="24"/>
          <w:szCs w:val="24"/>
        </w:rPr>
        <w:t>IG;</w:t>
      </w:r>
      <w:proofErr w:type="gramEnd"/>
    </w:p>
    <w:p w14:paraId="3B473E46" w14:textId="77777777" w:rsidR="00D14281" w:rsidRPr="00266A95" w:rsidRDefault="00D14281" w:rsidP="00D14281">
      <w:pPr>
        <w:pStyle w:val="ListParagraph"/>
        <w:numPr>
          <w:ilvl w:val="1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Acting as an assistant instructor where </w:t>
      </w:r>
      <w:proofErr w:type="gramStart"/>
      <w:r w:rsidRPr="00266A95">
        <w:rPr>
          <w:rFonts w:cstheme="minorHAnsi"/>
          <w:sz w:val="24"/>
          <w:szCs w:val="24"/>
        </w:rPr>
        <w:t>directed;</w:t>
      </w:r>
      <w:proofErr w:type="gramEnd"/>
    </w:p>
    <w:p w14:paraId="372CDDF2" w14:textId="77777777" w:rsidR="00D14281" w:rsidRPr="00266A95" w:rsidRDefault="00D14281" w:rsidP="00D14281">
      <w:pPr>
        <w:pStyle w:val="ListParagraph"/>
        <w:numPr>
          <w:ilvl w:val="1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Understanding and using AMI techniques where </w:t>
      </w:r>
      <w:proofErr w:type="gramStart"/>
      <w:r w:rsidRPr="00266A95">
        <w:rPr>
          <w:rFonts w:cstheme="minorHAnsi"/>
          <w:sz w:val="24"/>
          <w:szCs w:val="24"/>
        </w:rPr>
        <w:t>effective;</w:t>
      </w:r>
      <w:proofErr w:type="gramEnd"/>
    </w:p>
    <w:p w14:paraId="4F4B5093" w14:textId="77777777" w:rsidR="00D14281" w:rsidRPr="00266A95" w:rsidRDefault="00D14281" w:rsidP="00D14281">
      <w:pPr>
        <w:pStyle w:val="ListParagraph"/>
        <w:numPr>
          <w:ilvl w:val="1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Understanding and using quality training aids where </w:t>
      </w:r>
      <w:proofErr w:type="gramStart"/>
      <w:r w:rsidRPr="00266A95">
        <w:rPr>
          <w:rFonts w:cstheme="minorHAnsi"/>
          <w:sz w:val="24"/>
          <w:szCs w:val="24"/>
        </w:rPr>
        <w:t>effective;</w:t>
      </w:r>
      <w:proofErr w:type="gramEnd"/>
    </w:p>
    <w:p w14:paraId="175EF212" w14:textId="77777777" w:rsidR="00D14281" w:rsidRPr="00266A95" w:rsidRDefault="00D14281" w:rsidP="00D14281">
      <w:pPr>
        <w:pStyle w:val="ListParagraph"/>
        <w:numPr>
          <w:ilvl w:val="1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Understanding and using concurrent activities where effective; and</w:t>
      </w:r>
    </w:p>
    <w:p w14:paraId="307947C6" w14:textId="77777777" w:rsidR="00D14281" w:rsidRPr="00266A95" w:rsidRDefault="00D14281" w:rsidP="00D14281">
      <w:pPr>
        <w:pStyle w:val="ListParagraph"/>
        <w:numPr>
          <w:ilvl w:val="1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Reviewing, on a weekly basis, the monthly training schedule and preparing classes accordingly.</w:t>
      </w:r>
    </w:p>
    <w:p w14:paraId="37C3495A" w14:textId="77777777" w:rsidR="00D14281" w:rsidRPr="00266A95" w:rsidRDefault="00D14281" w:rsidP="00D14281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br w:type="page"/>
      </w:r>
    </w:p>
    <w:p w14:paraId="03D46173" w14:textId="6359AB7C" w:rsidR="00212016" w:rsidRPr="00266A95" w:rsidRDefault="00132CBA" w:rsidP="003D2F44">
      <w:pPr>
        <w:pStyle w:val="Heading1"/>
        <w:rPr>
          <w:rFonts w:asciiTheme="minorHAnsi" w:hAnsiTheme="minorHAnsi"/>
        </w:rPr>
      </w:pPr>
      <w:r w:rsidRPr="00266A95">
        <w:lastRenderedPageBreak/>
        <w:t>TROOP WARRANT OFFICER</w:t>
      </w:r>
    </w:p>
    <w:p w14:paraId="15658D6A" w14:textId="3571DF06" w:rsidR="00212016" w:rsidRPr="00266A95" w:rsidRDefault="00212016" w:rsidP="005A4CFB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1. Responsible to: </w:t>
      </w:r>
      <w:r w:rsidR="00E6423F" w:rsidRPr="00266A95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 xml:space="preserve"> Comd</w:t>
      </w:r>
      <w:r w:rsidR="00E6423F" w:rsidRPr="00266A95">
        <w:rPr>
          <w:rFonts w:cstheme="minorHAnsi"/>
          <w:sz w:val="24"/>
          <w:szCs w:val="24"/>
        </w:rPr>
        <w:t xml:space="preserve">, </w:t>
      </w:r>
      <w:r w:rsidR="007F4F0C" w:rsidRPr="00266A95">
        <w:rPr>
          <w:rFonts w:cstheme="minorHAnsi"/>
          <w:sz w:val="24"/>
          <w:szCs w:val="24"/>
        </w:rPr>
        <w:t>S</w:t>
      </w:r>
      <w:r w:rsidR="00E6423F" w:rsidRPr="00266A95">
        <w:rPr>
          <w:rFonts w:cstheme="minorHAnsi"/>
          <w:sz w:val="24"/>
          <w:szCs w:val="24"/>
        </w:rPr>
        <w:t>SM</w:t>
      </w:r>
    </w:p>
    <w:p w14:paraId="73EED5A6" w14:textId="3F22BBE8" w:rsidR="00212016" w:rsidRPr="00266A95" w:rsidRDefault="00212016" w:rsidP="005A4CFB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3. Responsive to: </w:t>
      </w:r>
      <w:r w:rsidR="007F4F0C" w:rsidRPr="00266A95">
        <w:rPr>
          <w:rFonts w:cstheme="minorHAnsi"/>
          <w:sz w:val="24"/>
          <w:szCs w:val="24"/>
        </w:rPr>
        <w:t>S</w:t>
      </w:r>
      <w:r w:rsidRPr="00266A95">
        <w:rPr>
          <w:rFonts w:cstheme="minorHAnsi"/>
          <w:sz w:val="24"/>
          <w:szCs w:val="24"/>
        </w:rPr>
        <w:t>SM</w:t>
      </w:r>
    </w:p>
    <w:p w14:paraId="2C873FB6" w14:textId="77777777" w:rsidR="00212016" w:rsidRPr="00266A95" w:rsidRDefault="00212016" w:rsidP="005A4CFB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4. Directly Supervises: Sect Comds</w:t>
      </w:r>
    </w:p>
    <w:p w14:paraId="1543F82B" w14:textId="0B4ED8C8" w:rsidR="00212016" w:rsidRPr="00266A95" w:rsidRDefault="00212016" w:rsidP="005A4CFB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5. The </w:t>
      </w:r>
      <w:r w:rsidR="00E003B2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 xml:space="preserve"> WO is responsible to the </w:t>
      </w:r>
      <w:r w:rsidR="00E003B2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 xml:space="preserve"> Comd for the day-to-day administration of the </w:t>
      </w:r>
      <w:r w:rsidR="00E003B2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 xml:space="preserve">, including but not limited to discipline, dress, deportment, and drill. Specifically, the </w:t>
      </w:r>
      <w:r w:rsidR="003D2A73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 xml:space="preserve"> WO is responsible for:</w:t>
      </w:r>
    </w:p>
    <w:p w14:paraId="6B94372D" w14:textId="0CB7B2AD" w:rsidR="00212016" w:rsidRPr="00266A95" w:rsidRDefault="00212016" w:rsidP="005A4CFB">
      <w:pPr>
        <w:pStyle w:val="ListParagraph"/>
        <w:numPr>
          <w:ilvl w:val="1"/>
          <w:numId w:val="14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Ensuring effective </w:t>
      </w:r>
      <w:r w:rsidR="00F34CAB" w:rsidRPr="00266A95">
        <w:rPr>
          <w:rFonts w:cstheme="minorHAnsi"/>
          <w:sz w:val="24"/>
          <w:szCs w:val="24"/>
        </w:rPr>
        <w:t>Troo</w:t>
      </w:r>
      <w:r w:rsidR="001E22FC" w:rsidRPr="00266A95">
        <w:rPr>
          <w:rFonts w:cstheme="minorHAnsi"/>
          <w:sz w:val="24"/>
          <w:szCs w:val="24"/>
        </w:rPr>
        <w:t>p</w:t>
      </w:r>
      <w:r w:rsidRPr="00266A95">
        <w:rPr>
          <w:rFonts w:cstheme="minorHAnsi"/>
          <w:sz w:val="24"/>
          <w:szCs w:val="24"/>
        </w:rPr>
        <w:t xml:space="preserve"> communications, including but not limited to a weekly phone out</w:t>
      </w:r>
      <w:r w:rsidR="001E22FC" w:rsidRPr="00266A95">
        <w:rPr>
          <w:rFonts w:cstheme="minorHAnsi"/>
          <w:sz w:val="24"/>
          <w:szCs w:val="24"/>
        </w:rPr>
        <w:t xml:space="preserve"> and </w:t>
      </w:r>
      <w:proofErr w:type="gramStart"/>
      <w:r w:rsidR="001E22FC" w:rsidRPr="00266A95">
        <w:rPr>
          <w:rFonts w:cstheme="minorHAnsi"/>
          <w:sz w:val="24"/>
          <w:szCs w:val="24"/>
        </w:rPr>
        <w:t>messages</w:t>
      </w:r>
      <w:r w:rsidRPr="00266A95">
        <w:rPr>
          <w:rFonts w:cstheme="minorHAnsi"/>
          <w:sz w:val="24"/>
          <w:szCs w:val="24"/>
        </w:rPr>
        <w:t>;</w:t>
      </w:r>
      <w:proofErr w:type="gramEnd"/>
    </w:p>
    <w:p w14:paraId="49404D37" w14:textId="4198BC32" w:rsidR="00212016" w:rsidRPr="00266A95" w:rsidRDefault="00212016" w:rsidP="005A4CFB">
      <w:pPr>
        <w:pStyle w:val="ListParagraph"/>
        <w:numPr>
          <w:ilvl w:val="1"/>
          <w:numId w:val="14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Obtaining reasons for cadet absences</w:t>
      </w:r>
      <w:r w:rsidR="007F4F0C" w:rsidRPr="00266A95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>from mandatory training and ensuring those reasons</w:t>
      </w:r>
      <w:r w:rsidR="007F4F0C" w:rsidRPr="00266A95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 xml:space="preserve">are passed on to the </w:t>
      </w:r>
      <w:r w:rsidR="00427337" w:rsidRPr="00266A95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 xml:space="preserve"> Comd</w:t>
      </w:r>
      <w:r w:rsidR="007F4F0C" w:rsidRPr="00266A95">
        <w:rPr>
          <w:rFonts w:cstheme="minorHAnsi"/>
          <w:sz w:val="24"/>
          <w:szCs w:val="24"/>
        </w:rPr>
        <w:t xml:space="preserve"> and SSM</w:t>
      </w:r>
    </w:p>
    <w:p w14:paraId="42DF14F1" w14:textId="56724E95" w:rsidR="00212016" w:rsidRPr="00266A95" w:rsidRDefault="00212016" w:rsidP="005A4CFB">
      <w:pPr>
        <w:pStyle w:val="ListParagraph"/>
        <w:numPr>
          <w:ilvl w:val="1"/>
          <w:numId w:val="14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Passing orders and directives</w:t>
      </w:r>
      <w:r w:rsidR="00427337" w:rsidRPr="00266A95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 xml:space="preserve">from the </w:t>
      </w:r>
      <w:r w:rsidR="00427337" w:rsidRPr="00266A95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 xml:space="preserve"> Comd or </w:t>
      </w:r>
      <w:r w:rsidR="00427337" w:rsidRPr="00266A95">
        <w:rPr>
          <w:rFonts w:cstheme="minorHAnsi"/>
          <w:sz w:val="24"/>
          <w:szCs w:val="24"/>
        </w:rPr>
        <w:t>S</w:t>
      </w:r>
      <w:r w:rsidRPr="00266A95">
        <w:rPr>
          <w:rFonts w:cstheme="minorHAnsi"/>
          <w:sz w:val="24"/>
          <w:szCs w:val="24"/>
        </w:rPr>
        <w:t xml:space="preserve">SM on to the </w:t>
      </w:r>
      <w:proofErr w:type="gramStart"/>
      <w:r w:rsidR="00427337" w:rsidRPr="00266A95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>;</w:t>
      </w:r>
      <w:proofErr w:type="gramEnd"/>
    </w:p>
    <w:p w14:paraId="033332DA" w14:textId="03542E49" w:rsidR="00212016" w:rsidRPr="00266A95" w:rsidRDefault="00212016" w:rsidP="005A4CFB">
      <w:pPr>
        <w:pStyle w:val="ListParagraph"/>
        <w:numPr>
          <w:ilvl w:val="1"/>
          <w:numId w:val="14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Supervising and controlling the</w:t>
      </w:r>
      <w:r w:rsidR="004525C3" w:rsidRPr="00266A95">
        <w:rPr>
          <w:rFonts w:cstheme="minorHAnsi"/>
          <w:sz w:val="24"/>
          <w:szCs w:val="24"/>
        </w:rPr>
        <w:t xml:space="preserve"> </w:t>
      </w:r>
      <w:r w:rsidR="00427337" w:rsidRPr="00266A95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 xml:space="preserve"> on all mandatory </w:t>
      </w:r>
      <w:proofErr w:type="gramStart"/>
      <w:r w:rsidRPr="00266A95">
        <w:rPr>
          <w:rFonts w:cstheme="minorHAnsi"/>
          <w:sz w:val="24"/>
          <w:szCs w:val="24"/>
        </w:rPr>
        <w:t>exercises;</w:t>
      </w:r>
      <w:proofErr w:type="gramEnd"/>
    </w:p>
    <w:p w14:paraId="5E328BBE" w14:textId="56769AED" w:rsidR="00212016" w:rsidRPr="00266A95" w:rsidRDefault="00212016" w:rsidP="005A4CFB">
      <w:pPr>
        <w:pStyle w:val="ListParagraph"/>
        <w:numPr>
          <w:ilvl w:val="1"/>
          <w:numId w:val="14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Supervising and directing Sect Comds and Sect </w:t>
      </w:r>
      <w:proofErr w:type="gramStart"/>
      <w:r w:rsidRPr="00266A95">
        <w:rPr>
          <w:rFonts w:cstheme="minorHAnsi"/>
          <w:sz w:val="24"/>
          <w:szCs w:val="24"/>
        </w:rPr>
        <w:t>2ICs;</w:t>
      </w:r>
      <w:proofErr w:type="gramEnd"/>
    </w:p>
    <w:p w14:paraId="5427DADB" w14:textId="7827CFCF" w:rsidR="00212016" w:rsidRPr="00266A95" w:rsidRDefault="00212016" w:rsidP="005A4CFB">
      <w:pPr>
        <w:pStyle w:val="ListParagraph"/>
        <w:numPr>
          <w:ilvl w:val="1"/>
          <w:numId w:val="14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Acting to control discipline within the </w:t>
      </w:r>
      <w:proofErr w:type="gramStart"/>
      <w:r w:rsidR="004525C3" w:rsidRPr="00266A95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>;</w:t>
      </w:r>
      <w:proofErr w:type="gramEnd"/>
    </w:p>
    <w:p w14:paraId="1803E472" w14:textId="609DBC68" w:rsidR="00212016" w:rsidRPr="00266A95" w:rsidRDefault="00212016" w:rsidP="005A4CFB">
      <w:pPr>
        <w:pStyle w:val="ListParagraph"/>
        <w:numPr>
          <w:ilvl w:val="1"/>
          <w:numId w:val="14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Controlling </w:t>
      </w:r>
      <w:r w:rsidR="007C1A1D" w:rsidRPr="00266A95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 xml:space="preserve"> administration and </w:t>
      </w:r>
      <w:proofErr w:type="gramStart"/>
      <w:r w:rsidRPr="00266A95">
        <w:rPr>
          <w:rFonts w:cstheme="minorHAnsi"/>
          <w:sz w:val="24"/>
          <w:szCs w:val="24"/>
        </w:rPr>
        <w:t>logistics;</w:t>
      </w:r>
      <w:proofErr w:type="gramEnd"/>
    </w:p>
    <w:p w14:paraId="685F9791" w14:textId="59B226C9" w:rsidR="00212016" w:rsidRPr="00266A95" w:rsidRDefault="00212016" w:rsidP="005A4CFB">
      <w:pPr>
        <w:pStyle w:val="ListParagraph"/>
        <w:numPr>
          <w:ilvl w:val="1"/>
          <w:numId w:val="14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Ensuring high standards of drill, dress, deportment, and morale within the </w:t>
      </w:r>
      <w:proofErr w:type="gramStart"/>
      <w:r w:rsidR="00D57A91" w:rsidRPr="00266A95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>;</w:t>
      </w:r>
      <w:proofErr w:type="gramEnd"/>
    </w:p>
    <w:p w14:paraId="4C4FB1A7" w14:textId="1B3633B5" w:rsidR="00212016" w:rsidRPr="00266A95" w:rsidRDefault="00212016" w:rsidP="005A4CFB">
      <w:pPr>
        <w:pStyle w:val="ListParagraph"/>
        <w:numPr>
          <w:ilvl w:val="1"/>
          <w:numId w:val="14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Preparing the Sect Comds</w:t>
      </w:r>
      <w:r w:rsidR="00D57A91" w:rsidRPr="00266A95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 xml:space="preserve">to take over the role of </w:t>
      </w:r>
      <w:r w:rsidR="00D57A91" w:rsidRPr="00266A95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 xml:space="preserve"> WO in the </w:t>
      </w:r>
      <w:r w:rsidR="00D57A91" w:rsidRPr="00266A95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 xml:space="preserve"> WO absence and ensuring a</w:t>
      </w:r>
      <w:r w:rsidR="00D57A91" w:rsidRPr="00266A95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 xml:space="preserve">senior Sect Comd </w:t>
      </w:r>
      <w:r w:rsidR="00D57A91" w:rsidRPr="00266A95">
        <w:rPr>
          <w:rFonts w:cstheme="minorHAnsi"/>
          <w:sz w:val="24"/>
          <w:szCs w:val="24"/>
        </w:rPr>
        <w:t xml:space="preserve">and or </w:t>
      </w:r>
      <w:r w:rsidR="00052B54" w:rsidRPr="00266A95">
        <w:rPr>
          <w:rFonts w:cstheme="minorHAnsi"/>
          <w:sz w:val="24"/>
          <w:szCs w:val="24"/>
        </w:rPr>
        <w:t xml:space="preserve">Troop 2IC </w:t>
      </w:r>
      <w:r w:rsidRPr="00266A95">
        <w:rPr>
          <w:rFonts w:cstheme="minorHAnsi"/>
          <w:sz w:val="24"/>
          <w:szCs w:val="24"/>
        </w:rPr>
        <w:t>is designated; and</w:t>
      </w:r>
    </w:p>
    <w:p w14:paraId="35969638" w14:textId="47D28387" w:rsidR="00ED6BD0" w:rsidRPr="00266A95" w:rsidRDefault="00212016" w:rsidP="005A4CFB">
      <w:pPr>
        <w:pStyle w:val="ListParagraph"/>
        <w:numPr>
          <w:ilvl w:val="1"/>
          <w:numId w:val="14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Any other duties as assigned by the </w:t>
      </w:r>
      <w:r w:rsidR="00052B54" w:rsidRPr="00266A95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 xml:space="preserve"> Comd or </w:t>
      </w:r>
      <w:r w:rsidR="00117889" w:rsidRPr="00266A95">
        <w:rPr>
          <w:rFonts w:cstheme="minorHAnsi"/>
          <w:sz w:val="24"/>
          <w:szCs w:val="24"/>
        </w:rPr>
        <w:t>S</w:t>
      </w:r>
      <w:r w:rsidRPr="00266A95">
        <w:rPr>
          <w:rFonts w:cstheme="minorHAnsi"/>
          <w:sz w:val="24"/>
          <w:szCs w:val="24"/>
        </w:rPr>
        <w:t>SM</w:t>
      </w:r>
    </w:p>
    <w:p w14:paraId="720CAFA0" w14:textId="77777777" w:rsidR="00ED6BD0" w:rsidRPr="00266A95" w:rsidRDefault="00ED6BD0" w:rsidP="005A4CFB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br w:type="page"/>
      </w:r>
    </w:p>
    <w:p w14:paraId="263DAC9A" w14:textId="6D0F128D" w:rsidR="00675B96" w:rsidRPr="00266A95" w:rsidRDefault="00C746FA" w:rsidP="003D2F44">
      <w:pPr>
        <w:pStyle w:val="Heading1"/>
      </w:pPr>
      <w:r w:rsidRPr="00266A95">
        <w:lastRenderedPageBreak/>
        <w:t>SECTION COMMANDER</w:t>
      </w:r>
    </w:p>
    <w:p w14:paraId="3D25B59A" w14:textId="4156490F" w:rsidR="00C746FA" w:rsidRPr="00266A95" w:rsidRDefault="00C746FA" w:rsidP="005A4CFB">
      <w:pPr>
        <w:pStyle w:val="ListParagraph"/>
        <w:numPr>
          <w:ilvl w:val="0"/>
          <w:numId w:val="18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Responsible to: Troop WO</w:t>
      </w:r>
    </w:p>
    <w:p w14:paraId="6AB4B8AC" w14:textId="03EAEB86" w:rsidR="00C746FA" w:rsidRPr="00266A95" w:rsidRDefault="00C746FA" w:rsidP="005A4CFB">
      <w:pPr>
        <w:pStyle w:val="ListParagraph"/>
        <w:numPr>
          <w:ilvl w:val="0"/>
          <w:numId w:val="18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Responsive to: Troop Comd</w:t>
      </w:r>
    </w:p>
    <w:p w14:paraId="321D959F" w14:textId="462A9E4E" w:rsidR="00C746FA" w:rsidRPr="00266A95" w:rsidRDefault="00C746FA" w:rsidP="005A4CFB">
      <w:pPr>
        <w:pStyle w:val="ListParagraph"/>
        <w:numPr>
          <w:ilvl w:val="0"/>
          <w:numId w:val="18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Directly Supervises: Sect</w:t>
      </w:r>
      <w:r w:rsidR="00D14281">
        <w:rPr>
          <w:rFonts w:cstheme="minorHAnsi"/>
          <w:sz w:val="24"/>
          <w:szCs w:val="24"/>
        </w:rPr>
        <w:t>ion</w:t>
      </w:r>
      <w:r w:rsidRPr="00266A95">
        <w:rPr>
          <w:rFonts w:cstheme="minorHAnsi"/>
          <w:sz w:val="24"/>
          <w:szCs w:val="24"/>
        </w:rPr>
        <w:t xml:space="preserve"> 2ICs, Sect</w:t>
      </w:r>
      <w:r w:rsidR="00D14281">
        <w:rPr>
          <w:rFonts w:cstheme="minorHAnsi"/>
          <w:sz w:val="24"/>
          <w:szCs w:val="24"/>
        </w:rPr>
        <w:t>ion</w:t>
      </w:r>
      <w:r w:rsidRPr="00266A95">
        <w:rPr>
          <w:rFonts w:cstheme="minorHAnsi"/>
          <w:sz w:val="24"/>
          <w:szCs w:val="24"/>
        </w:rPr>
        <w:t xml:space="preserve"> Members</w:t>
      </w:r>
    </w:p>
    <w:p w14:paraId="4346084B" w14:textId="286F6780" w:rsidR="00C746FA" w:rsidRPr="00266A95" w:rsidRDefault="00C746FA" w:rsidP="005A4CFB">
      <w:pPr>
        <w:pStyle w:val="ListParagraph"/>
        <w:numPr>
          <w:ilvl w:val="0"/>
          <w:numId w:val="18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The Sect Comd is responsible to the Troop WO for the discipline, training, morale, and administration of the Sect. Specifically the Sect Comd is responsible for the following:</w:t>
      </w:r>
    </w:p>
    <w:p w14:paraId="12EBC99D" w14:textId="77777777" w:rsidR="005A4CFB" w:rsidRDefault="005A4CFB" w:rsidP="005A4CFB">
      <w:pPr>
        <w:pStyle w:val="ListParagraph"/>
        <w:spacing w:line="276" w:lineRule="auto"/>
        <w:ind w:left="1440"/>
        <w:rPr>
          <w:rFonts w:cstheme="minorHAnsi"/>
          <w:sz w:val="24"/>
          <w:szCs w:val="24"/>
        </w:rPr>
      </w:pPr>
    </w:p>
    <w:p w14:paraId="70B8EC80" w14:textId="6186FEDA" w:rsidR="00C746FA" w:rsidRPr="00266A95" w:rsidRDefault="00C746FA" w:rsidP="005A4CFB">
      <w:pPr>
        <w:pStyle w:val="ListParagraph"/>
        <w:numPr>
          <w:ilvl w:val="1"/>
          <w:numId w:val="1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Commanding and controlling section </w:t>
      </w:r>
      <w:proofErr w:type="gramStart"/>
      <w:r w:rsidRPr="00266A95">
        <w:rPr>
          <w:rFonts w:cstheme="minorHAnsi"/>
          <w:sz w:val="24"/>
          <w:szCs w:val="24"/>
        </w:rPr>
        <w:t>period;</w:t>
      </w:r>
      <w:proofErr w:type="gramEnd"/>
    </w:p>
    <w:p w14:paraId="0155E0BE" w14:textId="14ACCD1B" w:rsidR="00C746FA" w:rsidRPr="00266A95" w:rsidRDefault="00C746FA" w:rsidP="005A4CFB">
      <w:pPr>
        <w:pStyle w:val="ListParagraph"/>
        <w:numPr>
          <w:ilvl w:val="1"/>
          <w:numId w:val="1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Ensuring effective Sect communications, including but not limited to a weekly phone </w:t>
      </w:r>
      <w:proofErr w:type="gramStart"/>
      <w:r w:rsidRPr="00266A95">
        <w:rPr>
          <w:rFonts w:cstheme="minorHAnsi"/>
          <w:sz w:val="24"/>
          <w:szCs w:val="24"/>
        </w:rPr>
        <w:t>out;</w:t>
      </w:r>
      <w:proofErr w:type="gramEnd"/>
    </w:p>
    <w:p w14:paraId="264D747D" w14:textId="25CC5295" w:rsidR="00C746FA" w:rsidRPr="00266A95" w:rsidRDefault="00C746FA" w:rsidP="005A4CFB">
      <w:pPr>
        <w:pStyle w:val="ListParagraph"/>
        <w:numPr>
          <w:ilvl w:val="1"/>
          <w:numId w:val="1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Contacting cadets who are absent from mandatory training to seek a reason for their</w:t>
      </w:r>
      <w:r w:rsidR="0024671B" w:rsidRPr="00266A95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 xml:space="preserve">absence, and passing that reason on to the </w:t>
      </w:r>
      <w:r w:rsidR="0024671B" w:rsidRPr="00266A95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 xml:space="preserve"> </w:t>
      </w:r>
      <w:proofErr w:type="gramStart"/>
      <w:r w:rsidRPr="00266A95">
        <w:rPr>
          <w:rFonts w:cstheme="minorHAnsi"/>
          <w:sz w:val="24"/>
          <w:szCs w:val="24"/>
        </w:rPr>
        <w:t>WO;</w:t>
      </w:r>
      <w:proofErr w:type="gramEnd"/>
    </w:p>
    <w:p w14:paraId="047AA566" w14:textId="5A94238D" w:rsidR="00C746FA" w:rsidRPr="00266A95" w:rsidRDefault="00C746FA" w:rsidP="005A4CFB">
      <w:pPr>
        <w:pStyle w:val="ListParagraph"/>
        <w:numPr>
          <w:ilvl w:val="1"/>
          <w:numId w:val="1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Passing orders and directives</w:t>
      </w:r>
      <w:r w:rsidR="0024671B" w:rsidRPr="00266A95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 xml:space="preserve">from the </w:t>
      </w:r>
      <w:r w:rsidR="0024671B" w:rsidRPr="00266A95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 xml:space="preserve"> WO on to the </w:t>
      </w:r>
      <w:proofErr w:type="gramStart"/>
      <w:r w:rsidRPr="00266A95">
        <w:rPr>
          <w:rFonts w:cstheme="minorHAnsi"/>
          <w:sz w:val="24"/>
          <w:szCs w:val="24"/>
        </w:rPr>
        <w:t>Sect;</w:t>
      </w:r>
      <w:proofErr w:type="gramEnd"/>
    </w:p>
    <w:p w14:paraId="7027E031" w14:textId="41701C66" w:rsidR="00C746FA" w:rsidRPr="00266A95" w:rsidRDefault="00C746FA" w:rsidP="005A4CFB">
      <w:pPr>
        <w:pStyle w:val="ListParagraph"/>
        <w:numPr>
          <w:ilvl w:val="1"/>
          <w:numId w:val="1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Supervising and commanding the Sect on all mandatory </w:t>
      </w:r>
      <w:proofErr w:type="gramStart"/>
      <w:r w:rsidRPr="00266A95">
        <w:rPr>
          <w:rFonts w:cstheme="minorHAnsi"/>
          <w:sz w:val="24"/>
          <w:szCs w:val="24"/>
        </w:rPr>
        <w:t>exercises;</w:t>
      </w:r>
      <w:proofErr w:type="gramEnd"/>
    </w:p>
    <w:p w14:paraId="44D0A319" w14:textId="4E2773C3" w:rsidR="00C746FA" w:rsidRPr="00266A95" w:rsidRDefault="00C746FA" w:rsidP="005A4CFB">
      <w:pPr>
        <w:pStyle w:val="ListParagraph"/>
        <w:numPr>
          <w:ilvl w:val="1"/>
          <w:numId w:val="1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Keeping a Sect Comds book with critical information and training notes on all Sect </w:t>
      </w:r>
      <w:proofErr w:type="gramStart"/>
      <w:r w:rsidRPr="00266A95">
        <w:rPr>
          <w:rFonts w:cstheme="minorHAnsi"/>
          <w:sz w:val="24"/>
          <w:szCs w:val="24"/>
        </w:rPr>
        <w:t>members;</w:t>
      </w:r>
      <w:proofErr w:type="gramEnd"/>
    </w:p>
    <w:p w14:paraId="130DD41F" w14:textId="50F1E3E2" w:rsidR="00C746FA" w:rsidRPr="00266A95" w:rsidRDefault="00C746FA" w:rsidP="005A4CFB">
      <w:pPr>
        <w:pStyle w:val="ListParagraph"/>
        <w:numPr>
          <w:ilvl w:val="1"/>
          <w:numId w:val="1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Supervising and directing the section in conjunction with the </w:t>
      </w:r>
      <w:r w:rsidR="00004BDD" w:rsidRPr="00266A95">
        <w:rPr>
          <w:rFonts w:cstheme="minorHAnsi"/>
          <w:sz w:val="24"/>
          <w:szCs w:val="24"/>
        </w:rPr>
        <w:t>Troop</w:t>
      </w:r>
      <w:r w:rsidRPr="00266A95">
        <w:rPr>
          <w:rFonts w:cstheme="minorHAnsi"/>
          <w:sz w:val="24"/>
          <w:szCs w:val="24"/>
        </w:rPr>
        <w:t xml:space="preserve"> </w:t>
      </w:r>
      <w:proofErr w:type="gramStart"/>
      <w:r w:rsidRPr="00266A95">
        <w:rPr>
          <w:rFonts w:cstheme="minorHAnsi"/>
          <w:sz w:val="24"/>
          <w:szCs w:val="24"/>
        </w:rPr>
        <w:t>WO;</w:t>
      </w:r>
      <w:proofErr w:type="gramEnd"/>
    </w:p>
    <w:p w14:paraId="5AA9330C" w14:textId="32BC94EE" w:rsidR="00C746FA" w:rsidRPr="00266A95" w:rsidRDefault="00C746FA" w:rsidP="005A4CFB">
      <w:pPr>
        <w:pStyle w:val="ListParagraph"/>
        <w:numPr>
          <w:ilvl w:val="1"/>
          <w:numId w:val="1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Ensuring that the Sect 2IC is fully capable of taking on the role of the Sect Comd in the Sect</w:t>
      </w:r>
      <w:r w:rsidR="00675B96" w:rsidRPr="00266A95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 xml:space="preserve">Comds </w:t>
      </w:r>
      <w:proofErr w:type="gramStart"/>
      <w:r w:rsidRPr="00266A95">
        <w:rPr>
          <w:rFonts w:cstheme="minorHAnsi"/>
          <w:sz w:val="24"/>
          <w:szCs w:val="24"/>
        </w:rPr>
        <w:t>absence;</w:t>
      </w:r>
      <w:proofErr w:type="gramEnd"/>
    </w:p>
    <w:p w14:paraId="28183691" w14:textId="707CFDC1" w:rsidR="00C746FA" w:rsidRPr="00266A95" w:rsidRDefault="00C746FA" w:rsidP="005A4CFB">
      <w:pPr>
        <w:pStyle w:val="ListParagraph"/>
        <w:numPr>
          <w:ilvl w:val="1"/>
          <w:numId w:val="1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Ensuring that Sect administration and logistics are up to </w:t>
      </w:r>
      <w:proofErr w:type="gramStart"/>
      <w:r w:rsidRPr="00266A95">
        <w:rPr>
          <w:rFonts w:cstheme="minorHAnsi"/>
          <w:sz w:val="24"/>
          <w:szCs w:val="24"/>
        </w:rPr>
        <w:t>date;</w:t>
      </w:r>
      <w:proofErr w:type="gramEnd"/>
    </w:p>
    <w:p w14:paraId="43F21F09" w14:textId="2CF00255" w:rsidR="00C746FA" w:rsidRPr="00266A95" w:rsidRDefault="00C746FA" w:rsidP="005A4CFB">
      <w:pPr>
        <w:pStyle w:val="ListParagraph"/>
        <w:numPr>
          <w:ilvl w:val="1"/>
          <w:numId w:val="1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Ensuring high standards of drill, dress, and deportment within the Sect; and</w:t>
      </w:r>
    </w:p>
    <w:p w14:paraId="0764F9DF" w14:textId="244AB840" w:rsidR="00A37CB7" w:rsidRPr="00266A95" w:rsidRDefault="00C746FA" w:rsidP="005A4CFB">
      <w:pPr>
        <w:pStyle w:val="ListParagraph"/>
        <w:numPr>
          <w:ilvl w:val="1"/>
          <w:numId w:val="15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Any other duties as assigned by the Pl WO.</w:t>
      </w:r>
    </w:p>
    <w:p w14:paraId="618B4724" w14:textId="77777777" w:rsidR="00A37CB7" w:rsidRPr="00266A95" w:rsidRDefault="00A37CB7" w:rsidP="005A4CFB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br w:type="page"/>
      </w:r>
    </w:p>
    <w:p w14:paraId="1047349D" w14:textId="6BDEB239" w:rsidR="007D03FD" w:rsidRPr="00266A95" w:rsidRDefault="007D03FD" w:rsidP="003D2F44">
      <w:pPr>
        <w:pStyle w:val="Heading1"/>
      </w:pPr>
      <w:r w:rsidRPr="00266A95">
        <w:lastRenderedPageBreak/>
        <w:t>SECT</w:t>
      </w:r>
      <w:r w:rsidR="00D14281">
        <w:t>ION</w:t>
      </w:r>
      <w:r w:rsidRPr="00266A95">
        <w:t xml:space="preserve"> 2</w:t>
      </w:r>
      <w:r w:rsidR="00D14281" w:rsidRPr="00D14281">
        <w:rPr>
          <w:vertAlign w:val="superscript"/>
        </w:rPr>
        <w:t>ND</w:t>
      </w:r>
      <w:r w:rsidR="00D14281">
        <w:t xml:space="preserve"> IN-COMMAND (2IC)</w:t>
      </w:r>
    </w:p>
    <w:p w14:paraId="363294AE" w14:textId="2C7AC24C" w:rsidR="007D03FD" w:rsidRPr="00266A95" w:rsidRDefault="007D03FD" w:rsidP="005A4CFB">
      <w:pPr>
        <w:pStyle w:val="ListParagraph"/>
        <w:numPr>
          <w:ilvl w:val="0"/>
          <w:numId w:val="20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Responsible to: Sect Comd</w:t>
      </w:r>
    </w:p>
    <w:p w14:paraId="4D7EA9DB" w14:textId="6E30A225" w:rsidR="007D03FD" w:rsidRPr="00266A95" w:rsidRDefault="007D03FD" w:rsidP="005A4CFB">
      <w:pPr>
        <w:pStyle w:val="ListParagraph"/>
        <w:numPr>
          <w:ilvl w:val="0"/>
          <w:numId w:val="20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Directly Supervises: Sect </w:t>
      </w:r>
      <w:proofErr w:type="spellStart"/>
      <w:r w:rsidRPr="00266A95">
        <w:rPr>
          <w:rFonts w:cstheme="minorHAnsi"/>
          <w:sz w:val="24"/>
          <w:szCs w:val="24"/>
        </w:rPr>
        <w:t>Mbrs</w:t>
      </w:r>
      <w:proofErr w:type="spellEnd"/>
    </w:p>
    <w:p w14:paraId="2111C564" w14:textId="28901559" w:rsidR="007D03FD" w:rsidRPr="00266A95" w:rsidRDefault="007D03FD" w:rsidP="005A4CFB">
      <w:pPr>
        <w:pStyle w:val="ListParagraph"/>
        <w:numPr>
          <w:ilvl w:val="0"/>
          <w:numId w:val="20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The Sect 2IC is responsible to the Sect Comd to assist with the discipline, dress, deportment, and drill</w:t>
      </w:r>
      <w:r w:rsidR="007D7AD3" w:rsidRPr="00266A95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>of the Sect. The Sect 2IC is additionally responsible to take on the role of the Sect Comd if the Sect</w:t>
      </w:r>
      <w:r w:rsidR="007D7AD3" w:rsidRPr="00266A95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 xml:space="preserve">Comd is absent. Specifically, the Sect 2IC is responsible </w:t>
      </w:r>
      <w:proofErr w:type="gramStart"/>
      <w:r w:rsidRPr="00266A95">
        <w:rPr>
          <w:rFonts w:cstheme="minorHAnsi"/>
          <w:sz w:val="24"/>
          <w:szCs w:val="24"/>
        </w:rPr>
        <w:t>for;</w:t>
      </w:r>
      <w:proofErr w:type="gramEnd"/>
    </w:p>
    <w:p w14:paraId="3F59C005" w14:textId="77777777" w:rsidR="005A4CFB" w:rsidRDefault="005A4CFB" w:rsidP="005A4CFB">
      <w:pPr>
        <w:pStyle w:val="ListParagraph"/>
        <w:spacing w:line="276" w:lineRule="auto"/>
        <w:ind w:left="1080"/>
        <w:rPr>
          <w:rFonts w:cstheme="minorHAnsi"/>
          <w:sz w:val="24"/>
          <w:szCs w:val="24"/>
        </w:rPr>
      </w:pPr>
    </w:p>
    <w:p w14:paraId="23285306" w14:textId="722016D1" w:rsidR="007D03FD" w:rsidRPr="00266A95" w:rsidRDefault="007D03FD" w:rsidP="005A4CFB">
      <w:pPr>
        <w:pStyle w:val="ListParagraph"/>
        <w:numPr>
          <w:ilvl w:val="0"/>
          <w:numId w:val="2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Ensuring uniform requirements within the section are complete and all members are </w:t>
      </w:r>
      <w:r w:rsidR="00D14281">
        <w:rPr>
          <w:rFonts w:cstheme="minorHAnsi"/>
          <w:sz w:val="24"/>
          <w:szCs w:val="24"/>
        </w:rPr>
        <w:t xml:space="preserve">in </w:t>
      </w:r>
      <w:r w:rsidRPr="00266A95">
        <w:rPr>
          <w:rFonts w:cstheme="minorHAnsi"/>
          <w:sz w:val="24"/>
          <w:szCs w:val="24"/>
        </w:rPr>
        <w:t>full</w:t>
      </w:r>
      <w:r w:rsidR="00497645" w:rsidRPr="00266A95">
        <w:rPr>
          <w:rFonts w:cstheme="minorHAnsi"/>
          <w:sz w:val="24"/>
          <w:szCs w:val="24"/>
        </w:rPr>
        <w:t xml:space="preserve"> </w:t>
      </w:r>
      <w:proofErr w:type="gramStart"/>
      <w:r w:rsidRPr="00266A95">
        <w:rPr>
          <w:rFonts w:cstheme="minorHAnsi"/>
          <w:sz w:val="24"/>
          <w:szCs w:val="24"/>
        </w:rPr>
        <w:t>uniform;</w:t>
      </w:r>
      <w:proofErr w:type="gramEnd"/>
    </w:p>
    <w:p w14:paraId="5D05D3B0" w14:textId="4201C464" w:rsidR="007D03FD" w:rsidRPr="00266A95" w:rsidRDefault="007D03FD" w:rsidP="005A4CFB">
      <w:pPr>
        <w:pStyle w:val="ListParagraph"/>
        <w:numPr>
          <w:ilvl w:val="0"/>
          <w:numId w:val="2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Providing timely direction to section members on drill, dress, and </w:t>
      </w:r>
      <w:proofErr w:type="gramStart"/>
      <w:r w:rsidRPr="00266A95">
        <w:rPr>
          <w:rFonts w:cstheme="minorHAnsi"/>
          <w:sz w:val="24"/>
          <w:szCs w:val="24"/>
        </w:rPr>
        <w:t>deportment;</w:t>
      </w:r>
      <w:proofErr w:type="gramEnd"/>
    </w:p>
    <w:p w14:paraId="0DC9E903" w14:textId="314CAC35" w:rsidR="007D03FD" w:rsidRPr="00266A95" w:rsidRDefault="007D03FD" w:rsidP="005A4CFB">
      <w:pPr>
        <w:pStyle w:val="ListParagraph"/>
        <w:numPr>
          <w:ilvl w:val="0"/>
          <w:numId w:val="2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Coordinating with Sect Comd to ensure section period activity is thoroughly planned and</w:t>
      </w:r>
      <w:r w:rsidR="00497645" w:rsidRPr="00266A95">
        <w:rPr>
          <w:rFonts w:cstheme="minorHAnsi"/>
          <w:sz w:val="24"/>
          <w:szCs w:val="24"/>
        </w:rPr>
        <w:t xml:space="preserve"> </w:t>
      </w:r>
      <w:proofErr w:type="gramStart"/>
      <w:r w:rsidRPr="00266A95">
        <w:rPr>
          <w:rFonts w:cstheme="minorHAnsi"/>
          <w:sz w:val="24"/>
          <w:szCs w:val="24"/>
        </w:rPr>
        <w:t>prepared;</w:t>
      </w:r>
      <w:proofErr w:type="gramEnd"/>
    </w:p>
    <w:p w14:paraId="15FCD263" w14:textId="1FCE0EBE" w:rsidR="007D03FD" w:rsidRPr="00266A95" w:rsidRDefault="007D03FD" w:rsidP="005A4CFB">
      <w:pPr>
        <w:pStyle w:val="ListParagraph"/>
        <w:numPr>
          <w:ilvl w:val="0"/>
          <w:numId w:val="2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Assisting with the weekly phone-out as directed by the Sect Comd; and</w:t>
      </w:r>
    </w:p>
    <w:p w14:paraId="2D189CF9" w14:textId="4E18E8A2" w:rsidR="00135140" w:rsidRPr="00266A95" w:rsidRDefault="007D03FD" w:rsidP="005A4CFB">
      <w:pPr>
        <w:pStyle w:val="ListParagraph"/>
        <w:numPr>
          <w:ilvl w:val="0"/>
          <w:numId w:val="21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Any other duties as assigned by the Pl WO or Sect Comd</w:t>
      </w:r>
    </w:p>
    <w:p w14:paraId="2CA15EE0" w14:textId="77777777" w:rsidR="00135140" w:rsidRPr="00266A95" w:rsidRDefault="00135140" w:rsidP="005A4CFB">
      <w:p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br w:type="page"/>
      </w:r>
    </w:p>
    <w:p w14:paraId="4E83BCC5" w14:textId="4A1063BB" w:rsidR="00EF646E" w:rsidRPr="00266A95" w:rsidRDefault="00EF646E" w:rsidP="003D2F44">
      <w:pPr>
        <w:pStyle w:val="Heading1"/>
      </w:pPr>
      <w:r w:rsidRPr="00266A95">
        <w:lastRenderedPageBreak/>
        <w:t xml:space="preserve">REGIMENTAL QUARTERMASTER </w:t>
      </w:r>
    </w:p>
    <w:p w14:paraId="2EEDBAEB" w14:textId="7B60A5F6" w:rsidR="00EF646E" w:rsidRPr="00266A95" w:rsidRDefault="00EF646E" w:rsidP="005A4CFB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Responsible to: </w:t>
      </w:r>
      <w:proofErr w:type="spellStart"/>
      <w:r w:rsidRPr="00266A95">
        <w:rPr>
          <w:rFonts w:cstheme="minorHAnsi"/>
          <w:sz w:val="24"/>
          <w:szCs w:val="24"/>
        </w:rPr>
        <w:t>SupO</w:t>
      </w:r>
      <w:proofErr w:type="spellEnd"/>
    </w:p>
    <w:p w14:paraId="3B8388E6" w14:textId="20B2E2D6" w:rsidR="00EF646E" w:rsidRPr="00266A95" w:rsidRDefault="00EF646E" w:rsidP="005A4CFB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Responsive to: </w:t>
      </w:r>
      <w:proofErr w:type="spellStart"/>
      <w:r w:rsidRPr="00266A95">
        <w:rPr>
          <w:rFonts w:cstheme="minorHAnsi"/>
          <w:sz w:val="24"/>
          <w:szCs w:val="24"/>
        </w:rPr>
        <w:t>OpsO</w:t>
      </w:r>
      <w:proofErr w:type="spellEnd"/>
      <w:r w:rsidRPr="00266A95">
        <w:rPr>
          <w:rFonts w:cstheme="minorHAnsi"/>
          <w:sz w:val="24"/>
          <w:szCs w:val="24"/>
        </w:rPr>
        <w:t xml:space="preserve">, </w:t>
      </w:r>
      <w:proofErr w:type="spellStart"/>
      <w:r w:rsidRPr="00266A95">
        <w:rPr>
          <w:rFonts w:cstheme="minorHAnsi"/>
          <w:sz w:val="24"/>
          <w:szCs w:val="24"/>
        </w:rPr>
        <w:t>TrgO</w:t>
      </w:r>
      <w:proofErr w:type="spellEnd"/>
      <w:r w:rsidRPr="00266A95">
        <w:rPr>
          <w:rFonts w:cstheme="minorHAnsi"/>
          <w:sz w:val="24"/>
          <w:szCs w:val="24"/>
        </w:rPr>
        <w:t>, SSM</w:t>
      </w:r>
    </w:p>
    <w:p w14:paraId="4D623BFC" w14:textId="4870BDFF" w:rsidR="00EF646E" w:rsidRPr="00266A95" w:rsidRDefault="00EF646E" w:rsidP="005A4CFB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The RQM is responsible to the </w:t>
      </w:r>
      <w:proofErr w:type="spellStart"/>
      <w:r w:rsidRPr="00266A95">
        <w:rPr>
          <w:rFonts w:cstheme="minorHAnsi"/>
          <w:sz w:val="24"/>
          <w:szCs w:val="24"/>
        </w:rPr>
        <w:t>SupO</w:t>
      </w:r>
      <w:proofErr w:type="spellEnd"/>
      <w:r w:rsidRPr="00266A95">
        <w:rPr>
          <w:rFonts w:cstheme="minorHAnsi"/>
          <w:sz w:val="24"/>
          <w:szCs w:val="24"/>
        </w:rPr>
        <w:t xml:space="preserve"> for the control and distribution of all materiel within the corps.</w:t>
      </w:r>
      <w:r w:rsidR="004B0CFB" w:rsidRPr="00266A95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>Specifically, the RQM is responsible for:</w:t>
      </w:r>
    </w:p>
    <w:p w14:paraId="313B73C7" w14:textId="77777777" w:rsidR="005A4CFB" w:rsidRDefault="005A4CFB" w:rsidP="005A4CFB">
      <w:pPr>
        <w:pStyle w:val="ListParagraph"/>
        <w:spacing w:line="276" w:lineRule="auto"/>
        <w:ind w:left="1440"/>
        <w:rPr>
          <w:rFonts w:cstheme="minorHAnsi"/>
          <w:sz w:val="24"/>
          <w:szCs w:val="24"/>
        </w:rPr>
      </w:pPr>
    </w:p>
    <w:p w14:paraId="4CA41DEB" w14:textId="71284712" w:rsidR="00EF646E" w:rsidRPr="00266A95" w:rsidRDefault="00EF646E" w:rsidP="005A4CFB">
      <w:pPr>
        <w:pStyle w:val="ListParagraph"/>
        <w:numPr>
          <w:ilvl w:val="1"/>
          <w:numId w:val="22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Ensuring all cadets are uniformed in coordination with the Pl </w:t>
      </w:r>
      <w:proofErr w:type="gramStart"/>
      <w:r w:rsidRPr="00266A95">
        <w:rPr>
          <w:rFonts w:cstheme="minorHAnsi"/>
          <w:sz w:val="24"/>
          <w:szCs w:val="24"/>
        </w:rPr>
        <w:t>WOs;</w:t>
      </w:r>
      <w:proofErr w:type="gramEnd"/>
    </w:p>
    <w:p w14:paraId="4F1CA560" w14:textId="0F9633EB" w:rsidR="00EF646E" w:rsidRPr="00266A95" w:rsidRDefault="00EF646E" w:rsidP="005A4CFB">
      <w:pPr>
        <w:pStyle w:val="ListParagraph"/>
        <w:numPr>
          <w:ilvl w:val="1"/>
          <w:numId w:val="22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Controlling the distribution of materiel as </w:t>
      </w:r>
      <w:proofErr w:type="gramStart"/>
      <w:r w:rsidRPr="00266A95">
        <w:rPr>
          <w:rFonts w:cstheme="minorHAnsi"/>
          <w:sz w:val="24"/>
          <w:szCs w:val="24"/>
        </w:rPr>
        <w:t>required;</w:t>
      </w:r>
      <w:proofErr w:type="gramEnd"/>
    </w:p>
    <w:p w14:paraId="19012806" w14:textId="7079B5FF" w:rsidR="00EF646E" w:rsidRPr="00266A95" w:rsidRDefault="00EF646E" w:rsidP="005A4CFB">
      <w:pPr>
        <w:pStyle w:val="ListParagraph"/>
        <w:numPr>
          <w:ilvl w:val="1"/>
          <w:numId w:val="22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Ensuring the timely return of materiel on </w:t>
      </w:r>
      <w:proofErr w:type="gramStart"/>
      <w:r w:rsidRPr="00266A95">
        <w:rPr>
          <w:rFonts w:cstheme="minorHAnsi"/>
          <w:sz w:val="24"/>
          <w:szCs w:val="24"/>
        </w:rPr>
        <w:t>loan;</w:t>
      </w:r>
      <w:proofErr w:type="gramEnd"/>
    </w:p>
    <w:p w14:paraId="48231CDE" w14:textId="47784B4F" w:rsidR="00EF646E" w:rsidRPr="00266A95" w:rsidRDefault="00EF646E" w:rsidP="005A4CFB">
      <w:pPr>
        <w:pStyle w:val="ListParagraph"/>
        <w:numPr>
          <w:ilvl w:val="1"/>
          <w:numId w:val="22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Ensuring the security of materiel in conjunction with the </w:t>
      </w:r>
      <w:proofErr w:type="spellStart"/>
      <w:r w:rsidRPr="00266A95">
        <w:rPr>
          <w:rFonts w:cstheme="minorHAnsi"/>
          <w:sz w:val="24"/>
          <w:szCs w:val="24"/>
        </w:rPr>
        <w:t>SupO</w:t>
      </w:r>
      <w:proofErr w:type="spellEnd"/>
      <w:r w:rsidRPr="00266A95">
        <w:rPr>
          <w:rFonts w:cstheme="minorHAnsi"/>
          <w:sz w:val="24"/>
          <w:szCs w:val="24"/>
        </w:rPr>
        <w:t xml:space="preserve"> and denying access to stores</w:t>
      </w:r>
      <w:r w:rsidR="00EA17C6" w:rsidRPr="00266A95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 xml:space="preserve">areas to unauthorized </w:t>
      </w:r>
      <w:proofErr w:type="gramStart"/>
      <w:r w:rsidRPr="00266A95">
        <w:rPr>
          <w:rFonts w:cstheme="minorHAnsi"/>
          <w:sz w:val="24"/>
          <w:szCs w:val="24"/>
        </w:rPr>
        <w:t>personnel;</w:t>
      </w:r>
      <w:proofErr w:type="gramEnd"/>
    </w:p>
    <w:p w14:paraId="061748C5" w14:textId="1EA9DBA1" w:rsidR="00EF646E" w:rsidRPr="00266A95" w:rsidRDefault="00EF646E" w:rsidP="005A4CFB">
      <w:pPr>
        <w:pStyle w:val="ListParagraph"/>
        <w:numPr>
          <w:ilvl w:val="1"/>
          <w:numId w:val="22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Supervising the cleanliness of the Corps office, supply area, and storage </w:t>
      </w:r>
      <w:proofErr w:type="gramStart"/>
      <w:r w:rsidRPr="00266A95">
        <w:rPr>
          <w:rFonts w:cstheme="minorHAnsi"/>
          <w:sz w:val="24"/>
          <w:szCs w:val="24"/>
        </w:rPr>
        <w:t>areas;</w:t>
      </w:r>
      <w:proofErr w:type="gramEnd"/>
    </w:p>
    <w:p w14:paraId="1BFF2361" w14:textId="6018149E" w:rsidR="00EF646E" w:rsidRPr="00266A95" w:rsidRDefault="00EF646E" w:rsidP="005A4CFB">
      <w:pPr>
        <w:pStyle w:val="ListParagraph"/>
        <w:numPr>
          <w:ilvl w:val="1"/>
          <w:numId w:val="22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Acting on all corps field exercises</w:t>
      </w:r>
      <w:r w:rsidR="004B0CFB" w:rsidRPr="00266A95">
        <w:rPr>
          <w:rFonts w:cstheme="minorHAnsi"/>
          <w:sz w:val="24"/>
          <w:szCs w:val="24"/>
        </w:rPr>
        <w:t xml:space="preserve"> </w:t>
      </w:r>
      <w:proofErr w:type="gramStart"/>
      <w:r w:rsidRPr="00266A95">
        <w:rPr>
          <w:rFonts w:cstheme="minorHAnsi"/>
          <w:sz w:val="24"/>
          <w:szCs w:val="24"/>
        </w:rPr>
        <w:t>to:</w:t>
      </w:r>
      <w:proofErr w:type="gramEnd"/>
      <w:r w:rsidR="004B0CFB" w:rsidRPr="00266A95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>control and coordinate the issuance, maintenance, control and return of all</w:t>
      </w:r>
      <w:r w:rsidR="004B0CFB" w:rsidRPr="00266A95">
        <w:rPr>
          <w:rFonts w:cstheme="minorHAnsi"/>
          <w:sz w:val="24"/>
          <w:szCs w:val="24"/>
        </w:rPr>
        <w:t xml:space="preserve"> </w:t>
      </w:r>
      <w:r w:rsidRPr="00266A95">
        <w:rPr>
          <w:rFonts w:cstheme="minorHAnsi"/>
          <w:sz w:val="24"/>
          <w:szCs w:val="24"/>
        </w:rPr>
        <w:t>required stores and minimize losses;</w:t>
      </w:r>
    </w:p>
    <w:p w14:paraId="25FD1057" w14:textId="77777777" w:rsidR="00EF646E" w:rsidRPr="00266A95" w:rsidRDefault="00EF646E" w:rsidP="005A4CFB">
      <w:pPr>
        <w:pStyle w:val="ListParagraph"/>
        <w:numPr>
          <w:ilvl w:val="1"/>
          <w:numId w:val="22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ii. coordinate cooking and feeding, water provision, ablutions areas and water,</w:t>
      </w:r>
    </w:p>
    <w:p w14:paraId="786893BF" w14:textId="77777777" w:rsidR="00EF646E" w:rsidRPr="00266A95" w:rsidRDefault="00EF646E" w:rsidP="005A4CFB">
      <w:pPr>
        <w:pStyle w:val="ListParagraph"/>
        <w:numPr>
          <w:ilvl w:val="1"/>
          <w:numId w:val="22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garbage control, lantern and stove lighting as required, and bivouac </w:t>
      </w:r>
      <w:proofErr w:type="gramStart"/>
      <w:r w:rsidRPr="00266A95">
        <w:rPr>
          <w:rFonts w:cstheme="minorHAnsi"/>
          <w:sz w:val="24"/>
          <w:szCs w:val="24"/>
        </w:rPr>
        <w:t>cleanliness;</w:t>
      </w:r>
      <w:proofErr w:type="gramEnd"/>
    </w:p>
    <w:p w14:paraId="5EF904CA" w14:textId="77777777" w:rsidR="00EF646E" w:rsidRPr="00266A95" w:rsidRDefault="00EF646E" w:rsidP="005A4CFB">
      <w:pPr>
        <w:pStyle w:val="ListParagraph"/>
        <w:numPr>
          <w:ilvl w:val="1"/>
          <w:numId w:val="22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iii. issuing radios and establishing the internal radio net, and ensuring compliance with</w:t>
      </w:r>
    </w:p>
    <w:p w14:paraId="1239A3B6" w14:textId="77777777" w:rsidR="00EF646E" w:rsidRPr="00266A95" w:rsidRDefault="00EF646E" w:rsidP="005A4CFB">
      <w:pPr>
        <w:pStyle w:val="ListParagraph"/>
        <w:numPr>
          <w:ilvl w:val="1"/>
          <w:numId w:val="22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proper radio </w:t>
      </w:r>
      <w:proofErr w:type="gramStart"/>
      <w:r w:rsidRPr="00266A95">
        <w:rPr>
          <w:rFonts w:cstheme="minorHAnsi"/>
          <w:sz w:val="24"/>
          <w:szCs w:val="24"/>
        </w:rPr>
        <w:t>procedures;</w:t>
      </w:r>
      <w:proofErr w:type="gramEnd"/>
    </w:p>
    <w:p w14:paraId="484A26ED" w14:textId="77777777" w:rsidR="00EF646E" w:rsidRPr="00266A95" w:rsidRDefault="00EF646E" w:rsidP="005A4CFB">
      <w:pPr>
        <w:pStyle w:val="ListParagraph"/>
        <w:numPr>
          <w:ilvl w:val="1"/>
          <w:numId w:val="22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iv. acting as the senior logistics NCO on advance and rear parties; and</w:t>
      </w:r>
    </w:p>
    <w:p w14:paraId="5FC43992" w14:textId="26A96508" w:rsidR="00E54397" w:rsidRPr="00266A95" w:rsidRDefault="00EF646E" w:rsidP="005A4CFB">
      <w:pPr>
        <w:pStyle w:val="ListParagraph"/>
        <w:numPr>
          <w:ilvl w:val="1"/>
          <w:numId w:val="22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any other duties as assigned by the </w:t>
      </w:r>
      <w:proofErr w:type="spellStart"/>
      <w:r w:rsidRPr="00266A95">
        <w:rPr>
          <w:rFonts w:cstheme="minorHAnsi"/>
          <w:sz w:val="24"/>
          <w:szCs w:val="24"/>
        </w:rPr>
        <w:t>SupO</w:t>
      </w:r>
      <w:proofErr w:type="spellEnd"/>
      <w:r w:rsidRPr="00266A95">
        <w:rPr>
          <w:rFonts w:cstheme="minorHAnsi"/>
          <w:sz w:val="24"/>
          <w:szCs w:val="24"/>
        </w:rPr>
        <w:t>.</w:t>
      </w:r>
    </w:p>
    <w:p w14:paraId="4B9599DB" w14:textId="68CDCC96" w:rsidR="00D14281" w:rsidRDefault="00D14281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23FCAE84" w14:textId="77777777" w:rsidR="00D14281" w:rsidRPr="00266A95" w:rsidRDefault="00D14281" w:rsidP="00D14281">
      <w:pPr>
        <w:pStyle w:val="Heading1"/>
        <w:rPr>
          <w:rFonts w:asciiTheme="minorHAnsi" w:hAnsiTheme="minorHAnsi"/>
        </w:rPr>
      </w:pPr>
      <w:r w:rsidRPr="00266A95">
        <w:lastRenderedPageBreak/>
        <w:t>ADMINISTRATION WARRANT OFFICER</w:t>
      </w:r>
    </w:p>
    <w:p w14:paraId="2FBFCB0E" w14:textId="77777777" w:rsidR="00D14281" w:rsidRPr="00266A95" w:rsidRDefault="00D14281" w:rsidP="00D14281">
      <w:pPr>
        <w:pStyle w:val="ListParagraph"/>
        <w:numPr>
          <w:ilvl w:val="0"/>
          <w:numId w:val="28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Position: Administration Warrant Officer (</w:t>
      </w:r>
      <w:proofErr w:type="spellStart"/>
      <w:r w:rsidRPr="00266A95">
        <w:rPr>
          <w:rFonts w:cstheme="minorHAnsi"/>
          <w:sz w:val="24"/>
          <w:szCs w:val="24"/>
        </w:rPr>
        <w:t>AdminWO</w:t>
      </w:r>
      <w:proofErr w:type="spellEnd"/>
      <w:r w:rsidRPr="00266A95">
        <w:rPr>
          <w:rFonts w:cstheme="minorHAnsi"/>
          <w:sz w:val="24"/>
          <w:szCs w:val="24"/>
        </w:rPr>
        <w:t>).</w:t>
      </w:r>
    </w:p>
    <w:p w14:paraId="6BDDAE67" w14:textId="77777777" w:rsidR="00D14281" w:rsidRPr="00266A95" w:rsidRDefault="00D14281" w:rsidP="00D14281">
      <w:pPr>
        <w:pStyle w:val="ListParagraph"/>
        <w:numPr>
          <w:ilvl w:val="0"/>
          <w:numId w:val="28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Superior: Administration Officer (</w:t>
      </w:r>
      <w:proofErr w:type="spellStart"/>
      <w:r w:rsidRPr="00266A95">
        <w:rPr>
          <w:rFonts w:cstheme="minorHAnsi"/>
          <w:sz w:val="24"/>
          <w:szCs w:val="24"/>
        </w:rPr>
        <w:t>AdminO</w:t>
      </w:r>
      <w:proofErr w:type="spellEnd"/>
      <w:r w:rsidRPr="00266A95">
        <w:rPr>
          <w:rFonts w:cstheme="minorHAnsi"/>
          <w:sz w:val="24"/>
          <w:szCs w:val="24"/>
        </w:rPr>
        <w:t>).</w:t>
      </w:r>
    </w:p>
    <w:p w14:paraId="327888D9" w14:textId="77777777" w:rsidR="00D14281" w:rsidRDefault="00D14281" w:rsidP="00D14281">
      <w:pPr>
        <w:pStyle w:val="ListParagraph"/>
        <w:spacing w:line="276" w:lineRule="auto"/>
        <w:ind w:left="1440"/>
        <w:rPr>
          <w:rFonts w:cstheme="minorHAnsi"/>
          <w:sz w:val="24"/>
          <w:szCs w:val="24"/>
        </w:rPr>
      </w:pPr>
    </w:p>
    <w:p w14:paraId="5526C82B" w14:textId="77777777" w:rsidR="00D14281" w:rsidRPr="00266A95" w:rsidRDefault="00D14281" w:rsidP="00D14281">
      <w:pPr>
        <w:pStyle w:val="ListParagraph"/>
        <w:numPr>
          <w:ilvl w:val="1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Ensure attendance rolls for activities are printed and distributed </w:t>
      </w:r>
      <w:proofErr w:type="gramStart"/>
      <w:r w:rsidRPr="00266A95">
        <w:rPr>
          <w:rFonts w:cstheme="minorHAnsi"/>
          <w:sz w:val="24"/>
          <w:szCs w:val="24"/>
        </w:rPr>
        <w:t>accordingly;</w:t>
      </w:r>
      <w:proofErr w:type="gramEnd"/>
    </w:p>
    <w:p w14:paraId="4BDA0392" w14:textId="77777777" w:rsidR="00D14281" w:rsidRPr="00266A95" w:rsidRDefault="00D14281" w:rsidP="00D14281">
      <w:pPr>
        <w:pStyle w:val="ListParagraph"/>
        <w:numPr>
          <w:ilvl w:val="1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Assist in entering attendance records for regular, mandatory support, optional, and all other training </w:t>
      </w:r>
      <w:proofErr w:type="gramStart"/>
      <w:r w:rsidRPr="00266A95">
        <w:rPr>
          <w:rFonts w:cstheme="minorHAnsi"/>
          <w:sz w:val="24"/>
          <w:szCs w:val="24"/>
        </w:rPr>
        <w:t>periods;</w:t>
      </w:r>
      <w:proofErr w:type="gramEnd"/>
    </w:p>
    <w:p w14:paraId="05C7CBBD" w14:textId="77777777" w:rsidR="00D14281" w:rsidRPr="00266A95" w:rsidRDefault="00D14281" w:rsidP="00D14281">
      <w:pPr>
        <w:pStyle w:val="ListParagraph"/>
        <w:numPr>
          <w:ilvl w:val="1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Assist in initiating the </w:t>
      </w:r>
      <w:proofErr w:type="gramStart"/>
      <w:r w:rsidRPr="00266A95">
        <w:rPr>
          <w:rFonts w:cstheme="minorHAnsi"/>
          <w:sz w:val="24"/>
          <w:szCs w:val="24"/>
        </w:rPr>
        <w:t>Taken on</w:t>
      </w:r>
      <w:proofErr w:type="gramEnd"/>
      <w:r w:rsidRPr="00266A95">
        <w:rPr>
          <w:rFonts w:cstheme="minorHAnsi"/>
          <w:sz w:val="24"/>
          <w:szCs w:val="24"/>
        </w:rPr>
        <w:t xml:space="preserve"> Strength (TOS) procedure for all new cadets;</w:t>
      </w:r>
    </w:p>
    <w:p w14:paraId="5CDFC103" w14:textId="77777777" w:rsidR="00D14281" w:rsidRPr="00266A95" w:rsidRDefault="00D14281" w:rsidP="00D14281">
      <w:pPr>
        <w:pStyle w:val="ListParagraph"/>
        <w:numPr>
          <w:ilvl w:val="1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Assist in the Struck off Strength (SOS) procedure for all departing </w:t>
      </w:r>
      <w:proofErr w:type="gramStart"/>
      <w:r w:rsidRPr="00266A95">
        <w:rPr>
          <w:rFonts w:cstheme="minorHAnsi"/>
          <w:sz w:val="24"/>
          <w:szCs w:val="24"/>
        </w:rPr>
        <w:t>cadets;</w:t>
      </w:r>
      <w:proofErr w:type="gramEnd"/>
    </w:p>
    <w:p w14:paraId="0EFC8881" w14:textId="77777777" w:rsidR="00D14281" w:rsidRPr="00266A95" w:rsidRDefault="00D14281" w:rsidP="00D14281">
      <w:pPr>
        <w:pStyle w:val="ListParagraph"/>
        <w:numPr>
          <w:ilvl w:val="1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Advise Supply of names of cadets newly enrolled and departing </w:t>
      </w:r>
      <w:proofErr w:type="gramStart"/>
      <w:r w:rsidRPr="00266A95">
        <w:rPr>
          <w:rFonts w:cstheme="minorHAnsi"/>
          <w:sz w:val="24"/>
          <w:szCs w:val="24"/>
        </w:rPr>
        <w:t>cadets;</w:t>
      </w:r>
      <w:proofErr w:type="gramEnd"/>
    </w:p>
    <w:p w14:paraId="090D6C5F" w14:textId="77777777" w:rsidR="00D14281" w:rsidRPr="00266A95" w:rsidRDefault="00D14281" w:rsidP="00D14281">
      <w:pPr>
        <w:pStyle w:val="ListParagraph"/>
        <w:numPr>
          <w:ilvl w:val="1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Check the squadron voicemail and log all messages in the phone log, flagging important ones with the CO or </w:t>
      </w:r>
      <w:proofErr w:type="gramStart"/>
      <w:r w:rsidRPr="00266A95">
        <w:rPr>
          <w:rFonts w:cstheme="minorHAnsi"/>
          <w:sz w:val="24"/>
          <w:szCs w:val="24"/>
        </w:rPr>
        <w:t>DCO;</w:t>
      </w:r>
      <w:proofErr w:type="gramEnd"/>
      <w:r w:rsidRPr="00266A95">
        <w:rPr>
          <w:rFonts w:cstheme="minorHAnsi"/>
          <w:sz w:val="24"/>
          <w:szCs w:val="24"/>
        </w:rPr>
        <w:t xml:space="preserve"> </w:t>
      </w:r>
    </w:p>
    <w:p w14:paraId="63033221" w14:textId="77777777" w:rsidR="00D14281" w:rsidRPr="00266A95" w:rsidRDefault="00D14281" w:rsidP="00D14281">
      <w:pPr>
        <w:pStyle w:val="ListParagraph"/>
        <w:numPr>
          <w:ilvl w:val="1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Assist in maintaining the Squadron filing </w:t>
      </w:r>
      <w:proofErr w:type="gramStart"/>
      <w:r w:rsidRPr="00266A95">
        <w:rPr>
          <w:rFonts w:cstheme="minorHAnsi"/>
          <w:sz w:val="24"/>
          <w:szCs w:val="24"/>
        </w:rPr>
        <w:t>system;</w:t>
      </w:r>
      <w:proofErr w:type="gramEnd"/>
    </w:p>
    <w:p w14:paraId="0CA70FFB" w14:textId="77777777" w:rsidR="00D14281" w:rsidRPr="00266A95" w:rsidRDefault="00D14281" w:rsidP="00D14281">
      <w:pPr>
        <w:pStyle w:val="ListParagraph"/>
        <w:numPr>
          <w:ilvl w:val="1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Review uniform inspections, take necessary </w:t>
      </w:r>
      <w:proofErr w:type="gramStart"/>
      <w:r w:rsidRPr="00266A95">
        <w:rPr>
          <w:rFonts w:cstheme="minorHAnsi"/>
          <w:sz w:val="24"/>
          <w:szCs w:val="24"/>
        </w:rPr>
        <w:t>action;</w:t>
      </w:r>
      <w:proofErr w:type="gramEnd"/>
    </w:p>
    <w:p w14:paraId="001CCA8F" w14:textId="77777777" w:rsidR="00D14281" w:rsidRPr="00266A95" w:rsidRDefault="00D14281" w:rsidP="00D14281">
      <w:pPr>
        <w:pStyle w:val="ListParagraph"/>
        <w:numPr>
          <w:ilvl w:val="1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Maintain the accessibility of reference material for all instructional </w:t>
      </w:r>
      <w:proofErr w:type="gramStart"/>
      <w:r w:rsidRPr="00266A95">
        <w:rPr>
          <w:rFonts w:cstheme="minorHAnsi"/>
          <w:sz w:val="24"/>
          <w:szCs w:val="24"/>
        </w:rPr>
        <w:t>staff;</w:t>
      </w:r>
      <w:proofErr w:type="gramEnd"/>
    </w:p>
    <w:p w14:paraId="6B93702B" w14:textId="77777777" w:rsidR="00D14281" w:rsidRPr="00266A95" w:rsidRDefault="00D14281" w:rsidP="00D14281">
      <w:pPr>
        <w:pStyle w:val="ListParagraph"/>
        <w:numPr>
          <w:ilvl w:val="1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Update, print, and post the monthly Squadron </w:t>
      </w:r>
      <w:proofErr w:type="gramStart"/>
      <w:r w:rsidRPr="00266A95">
        <w:rPr>
          <w:rFonts w:cstheme="minorHAnsi"/>
          <w:sz w:val="24"/>
          <w:szCs w:val="24"/>
        </w:rPr>
        <w:t>Calendar;</w:t>
      </w:r>
      <w:proofErr w:type="gramEnd"/>
    </w:p>
    <w:p w14:paraId="1242FF83" w14:textId="77777777" w:rsidR="00D14281" w:rsidRPr="00266A95" w:rsidRDefault="00D14281" w:rsidP="00D14281">
      <w:pPr>
        <w:pStyle w:val="ListParagraph"/>
        <w:numPr>
          <w:ilvl w:val="1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Transport old files to filing cabinets in sea </w:t>
      </w:r>
      <w:proofErr w:type="gramStart"/>
      <w:r w:rsidRPr="00266A95">
        <w:rPr>
          <w:rFonts w:cstheme="minorHAnsi"/>
          <w:sz w:val="24"/>
          <w:szCs w:val="24"/>
        </w:rPr>
        <w:t>can</w:t>
      </w:r>
      <w:proofErr w:type="gramEnd"/>
    </w:p>
    <w:p w14:paraId="2F50F705" w14:textId="77777777" w:rsidR="00D14281" w:rsidRPr="00266A95" w:rsidRDefault="00D14281" w:rsidP="00D14281">
      <w:pPr>
        <w:pStyle w:val="ListParagraph"/>
        <w:numPr>
          <w:ilvl w:val="1"/>
          <w:numId w:val="29"/>
        </w:numPr>
        <w:spacing w:line="276" w:lineRule="auto"/>
        <w:rPr>
          <w:rFonts w:cstheme="minorHAnsi"/>
          <w:sz w:val="24"/>
          <w:szCs w:val="24"/>
        </w:rPr>
      </w:pPr>
      <w:proofErr w:type="gramStart"/>
      <w:r w:rsidRPr="00266A95">
        <w:rPr>
          <w:rFonts w:cstheme="minorHAnsi"/>
          <w:sz w:val="24"/>
          <w:szCs w:val="24"/>
        </w:rPr>
        <w:t>Helping out</w:t>
      </w:r>
      <w:proofErr w:type="gramEnd"/>
      <w:r w:rsidRPr="00266A95">
        <w:rPr>
          <w:rFonts w:cstheme="minorHAnsi"/>
          <w:sz w:val="24"/>
          <w:szCs w:val="24"/>
        </w:rPr>
        <w:t xml:space="preserve"> at recruiting drives and completing nominal roll (where the cadets have to sign)</w:t>
      </w:r>
    </w:p>
    <w:p w14:paraId="502137A8" w14:textId="77777777" w:rsidR="00D14281" w:rsidRPr="00266A95" w:rsidRDefault="00D14281" w:rsidP="00D14281">
      <w:pPr>
        <w:pStyle w:val="ListParagraph"/>
        <w:numPr>
          <w:ilvl w:val="1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 xml:space="preserve">Maintain the Squadron bulletin board on the Parade </w:t>
      </w:r>
      <w:proofErr w:type="gramStart"/>
      <w:r w:rsidRPr="00266A95">
        <w:rPr>
          <w:rFonts w:cstheme="minorHAnsi"/>
          <w:sz w:val="24"/>
          <w:szCs w:val="24"/>
        </w:rPr>
        <w:t>Square;</w:t>
      </w:r>
      <w:proofErr w:type="gramEnd"/>
    </w:p>
    <w:p w14:paraId="256114C1" w14:textId="77777777" w:rsidR="00D14281" w:rsidRPr="00266A95" w:rsidRDefault="00D14281" w:rsidP="00D14281">
      <w:pPr>
        <w:pStyle w:val="ListParagraph"/>
        <w:numPr>
          <w:ilvl w:val="1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Create and manage a Squadron Duty Roster and its distribution; and</w:t>
      </w:r>
    </w:p>
    <w:p w14:paraId="3A2E799F" w14:textId="52BB2AFD" w:rsidR="00E54397" w:rsidRPr="00D14281" w:rsidRDefault="00D14281" w:rsidP="00D14281">
      <w:pPr>
        <w:pStyle w:val="ListParagraph"/>
        <w:numPr>
          <w:ilvl w:val="1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266A95">
        <w:rPr>
          <w:rFonts w:cstheme="minorHAnsi"/>
          <w:sz w:val="24"/>
          <w:szCs w:val="24"/>
        </w:rPr>
        <w:t>Perform other duties as assigned.</w:t>
      </w:r>
    </w:p>
    <w:sectPr w:rsidR="00E54397" w:rsidRPr="00D14281" w:rsidSect="00C15472">
      <w:footerReference w:type="default" r:id="rId8"/>
      <w:pgSz w:w="12240" w:h="15840"/>
      <w:pgMar w:top="1440" w:right="1440" w:bottom="1440" w:left="1440" w:header="708" w:footer="708" w:gutter="0"/>
      <w:pgBorders w:offsetFrom="page">
        <w:top w:val="single" w:sz="8" w:space="24" w:color="70AD47" w:themeColor="accent6"/>
        <w:left w:val="single" w:sz="8" w:space="24" w:color="70AD47" w:themeColor="accent6"/>
        <w:bottom w:val="single" w:sz="8" w:space="24" w:color="70AD47" w:themeColor="accent6"/>
        <w:right w:val="single" w:sz="8" w:space="24" w:color="70AD47" w:themeColor="accent6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66034" w14:textId="77777777" w:rsidR="00740E35" w:rsidRDefault="00740E35" w:rsidP="005605B9">
      <w:pPr>
        <w:spacing w:after="0" w:line="240" w:lineRule="auto"/>
      </w:pPr>
      <w:r>
        <w:separator/>
      </w:r>
    </w:p>
  </w:endnote>
  <w:endnote w:type="continuationSeparator" w:id="0">
    <w:p w14:paraId="72158F6D" w14:textId="77777777" w:rsidR="00740E35" w:rsidRDefault="00740E35" w:rsidP="005605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464890" w14:textId="53A1163C" w:rsidR="006D4235" w:rsidRDefault="006D4235" w:rsidP="006D4235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C3921A" w14:textId="77777777" w:rsidR="00740E35" w:rsidRDefault="00740E35" w:rsidP="005605B9">
      <w:pPr>
        <w:spacing w:after="0" w:line="240" w:lineRule="auto"/>
      </w:pPr>
      <w:r>
        <w:separator/>
      </w:r>
    </w:p>
  </w:footnote>
  <w:footnote w:type="continuationSeparator" w:id="0">
    <w:p w14:paraId="2BC4E85B" w14:textId="77777777" w:rsidR="00740E35" w:rsidRDefault="00740E35" w:rsidP="005605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B3926"/>
    <w:multiLevelType w:val="hybridMultilevel"/>
    <w:tmpl w:val="A79A3B04"/>
    <w:lvl w:ilvl="0" w:tplc="E2F69BA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CD27CD"/>
    <w:multiLevelType w:val="hybridMultilevel"/>
    <w:tmpl w:val="42E22270"/>
    <w:lvl w:ilvl="0" w:tplc="E2F69BA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A2928"/>
    <w:multiLevelType w:val="hybridMultilevel"/>
    <w:tmpl w:val="50180A34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1856DF"/>
    <w:multiLevelType w:val="hybridMultilevel"/>
    <w:tmpl w:val="FA4A799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720" w:hanging="360"/>
      </w:pPr>
    </w:lvl>
    <w:lvl w:ilvl="2" w:tplc="1009001B" w:tentative="1">
      <w:start w:val="1"/>
      <w:numFmt w:val="lowerRoman"/>
      <w:lvlText w:val="%3."/>
      <w:lvlJc w:val="right"/>
      <w:pPr>
        <w:ind w:left="1440" w:hanging="180"/>
      </w:pPr>
    </w:lvl>
    <w:lvl w:ilvl="3" w:tplc="1009000F" w:tentative="1">
      <w:start w:val="1"/>
      <w:numFmt w:val="decimal"/>
      <w:lvlText w:val="%4."/>
      <w:lvlJc w:val="left"/>
      <w:pPr>
        <w:ind w:left="2160" w:hanging="360"/>
      </w:pPr>
    </w:lvl>
    <w:lvl w:ilvl="4" w:tplc="10090019" w:tentative="1">
      <w:start w:val="1"/>
      <w:numFmt w:val="lowerLetter"/>
      <w:lvlText w:val="%5."/>
      <w:lvlJc w:val="left"/>
      <w:pPr>
        <w:ind w:left="2880" w:hanging="360"/>
      </w:pPr>
    </w:lvl>
    <w:lvl w:ilvl="5" w:tplc="1009001B" w:tentative="1">
      <w:start w:val="1"/>
      <w:numFmt w:val="lowerRoman"/>
      <w:lvlText w:val="%6."/>
      <w:lvlJc w:val="right"/>
      <w:pPr>
        <w:ind w:left="3600" w:hanging="180"/>
      </w:pPr>
    </w:lvl>
    <w:lvl w:ilvl="6" w:tplc="1009000F" w:tentative="1">
      <w:start w:val="1"/>
      <w:numFmt w:val="decimal"/>
      <w:lvlText w:val="%7."/>
      <w:lvlJc w:val="left"/>
      <w:pPr>
        <w:ind w:left="4320" w:hanging="360"/>
      </w:pPr>
    </w:lvl>
    <w:lvl w:ilvl="7" w:tplc="10090019" w:tentative="1">
      <w:start w:val="1"/>
      <w:numFmt w:val="lowerLetter"/>
      <w:lvlText w:val="%8."/>
      <w:lvlJc w:val="left"/>
      <w:pPr>
        <w:ind w:left="5040" w:hanging="360"/>
      </w:pPr>
    </w:lvl>
    <w:lvl w:ilvl="8" w:tplc="10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" w15:restartNumberingAfterBreak="0">
    <w:nsid w:val="10BA66FE"/>
    <w:multiLevelType w:val="hybridMultilevel"/>
    <w:tmpl w:val="D72AF83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D76235"/>
    <w:multiLevelType w:val="hybridMultilevel"/>
    <w:tmpl w:val="90F2128E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D77EB6"/>
    <w:multiLevelType w:val="hybridMultilevel"/>
    <w:tmpl w:val="A786652A"/>
    <w:lvl w:ilvl="0" w:tplc="E2F69BA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8E06E2"/>
    <w:multiLevelType w:val="hybridMultilevel"/>
    <w:tmpl w:val="85069AB8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926356"/>
    <w:multiLevelType w:val="hybridMultilevel"/>
    <w:tmpl w:val="3D88D4C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132BD1"/>
    <w:multiLevelType w:val="hybridMultilevel"/>
    <w:tmpl w:val="3BF0E724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78504F"/>
    <w:multiLevelType w:val="hybridMultilevel"/>
    <w:tmpl w:val="721294EC"/>
    <w:lvl w:ilvl="0" w:tplc="E2F69BA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E440CA"/>
    <w:multiLevelType w:val="hybridMultilevel"/>
    <w:tmpl w:val="B2F288CE"/>
    <w:lvl w:ilvl="0" w:tplc="10090017">
      <w:start w:val="1"/>
      <w:numFmt w:val="lowerLetter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AFD6426"/>
    <w:multiLevelType w:val="hybridMultilevel"/>
    <w:tmpl w:val="A3E28FA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003FBC"/>
    <w:multiLevelType w:val="hybridMultilevel"/>
    <w:tmpl w:val="7BA62E88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805AC6"/>
    <w:multiLevelType w:val="hybridMultilevel"/>
    <w:tmpl w:val="40E4DAD2"/>
    <w:lvl w:ilvl="0" w:tplc="E2F69BA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C46E91"/>
    <w:multiLevelType w:val="hybridMultilevel"/>
    <w:tmpl w:val="EF80A266"/>
    <w:lvl w:ilvl="0" w:tplc="1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156647A"/>
    <w:multiLevelType w:val="hybridMultilevel"/>
    <w:tmpl w:val="C3BA5320"/>
    <w:lvl w:ilvl="0" w:tplc="E2F69BA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50A42758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AB2911"/>
    <w:multiLevelType w:val="hybridMultilevel"/>
    <w:tmpl w:val="4A4249A0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D81EF9"/>
    <w:multiLevelType w:val="hybridMultilevel"/>
    <w:tmpl w:val="E1D8DEB8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1D3A94"/>
    <w:multiLevelType w:val="multilevel"/>
    <w:tmpl w:val="FB1E5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0610CCC"/>
    <w:multiLevelType w:val="hybridMultilevel"/>
    <w:tmpl w:val="3BD60BCE"/>
    <w:lvl w:ilvl="0" w:tplc="E2F69BA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797C12"/>
    <w:multiLevelType w:val="hybridMultilevel"/>
    <w:tmpl w:val="0F02FDB4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9F41F5"/>
    <w:multiLevelType w:val="hybridMultilevel"/>
    <w:tmpl w:val="16262B7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F41D17"/>
    <w:multiLevelType w:val="hybridMultilevel"/>
    <w:tmpl w:val="882211BE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071F99"/>
    <w:multiLevelType w:val="hybridMultilevel"/>
    <w:tmpl w:val="EC24D6AC"/>
    <w:lvl w:ilvl="0" w:tplc="E2F69BA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8E31AA4"/>
    <w:multiLevelType w:val="hybridMultilevel"/>
    <w:tmpl w:val="8B12D12C"/>
    <w:lvl w:ilvl="0" w:tplc="E2F69BA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16594A"/>
    <w:multiLevelType w:val="hybridMultilevel"/>
    <w:tmpl w:val="75BAD80C"/>
    <w:lvl w:ilvl="0" w:tplc="E2F69BA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4E35D5"/>
    <w:multiLevelType w:val="hybridMultilevel"/>
    <w:tmpl w:val="B4A6F108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F31768"/>
    <w:multiLevelType w:val="hybridMultilevel"/>
    <w:tmpl w:val="4F225B76"/>
    <w:lvl w:ilvl="0" w:tplc="10090019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789" w:hanging="360"/>
      </w:pPr>
    </w:lvl>
    <w:lvl w:ilvl="2" w:tplc="1009001B" w:tentative="1">
      <w:start w:val="1"/>
      <w:numFmt w:val="lowerRoman"/>
      <w:lvlText w:val="%3."/>
      <w:lvlJc w:val="right"/>
      <w:pPr>
        <w:ind w:left="2509" w:hanging="180"/>
      </w:pPr>
    </w:lvl>
    <w:lvl w:ilvl="3" w:tplc="1009000F" w:tentative="1">
      <w:start w:val="1"/>
      <w:numFmt w:val="decimal"/>
      <w:lvlText w:val="%4."/>
      <w:lvlJc w:val="left"/>
      <w:pPr>
        <w:ind w:left="3229" w:hanging="360"/>
      </w:pPr>
    </w:lvl>
    <w:lvl w:ilvl="4" w:tplc="10090019" w:tentative="1">
      <w:start w:val="1"/>
      <w:numFmt w:val="lowerLetter"/>
      <w:lvlText w:val="%5."/>
      <w:lvlJc w:val="left"/>
      <w:pPr>
        <w:ind w:left="3949" w:hanging="360"/>
      </w:pPr>
    </w:lvl>
    <w:lvl w:ilvl="5" w:tplc="1009001B" w:tentative="1">
      <w:start w:val="1"/>
      <w:numFmt w:val="lowerRoman"/>
      <w:lvlText w:val="%6."/>
      <w:lvlJc w:val="right"/>
      <w:pPr>
        <w:ind w:left="4669" w:hanging="180"/>
      </w:pPr>
    </w:lvl>
    <w:lvl w:ilvl="6" w:tplc="1009000F" w:tentative="1">
      <w:start w:val="1"/>
      <w:numFmt w:val="decimal"/>
      <w:lvlText w:val="%7."/>
      <w:lvlJc w:val="left"/>
      <w:pPr>
        <w:ind w:left="5389" w:hanging="360"/>
      </w:pPr>
    </w:lvl>
    <w:lvl w:ilvl="7" w:tplc="10090019" w:tentative="1">
      <w:start w:val="1"/>
      <w:numFmt w:val="lowerLetter"/>
      <w:lvlText w:val="%8."/>
      <w:lvlJc w:val="left"/>
      <w:pPr>
        <w:ind w:left="6109" w:hanging="360"/>
      </w:pPr>
    </w:lvl>
    <w:lvl w:ilvl="8" w:tplc="1009001B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1465004053">
    <w:abstractNumId w:val="11"/>
  </w:num>
  <w:num w:numId="2" w16cid:durableId="1454594099">
    <w:abstractNumId w:val="0"/>
  </w:num>
  <w:num w:numId="3" w16cid:durableId="166796182">
    <w:abstractNumId w:val="19"/>
  </w:num>
  <w:num w:numId="4" w16cid:durableId="2095349626">
    <w:abstractNumId w:val="15"/>
  </w:num>
  <w:num w:numId="5" w16cid:durableId="705565410">
    <w:abstractNumId w:val="1"/>
  </w:num>
  <w:num w:numId="6" w16cid:durableId="1049112696">
    <w:abstractNumId w:val="25"/>
  </w:num>
  <w:num w:numId="7" w16cid:durableId="1838037952">
    <w:abstractNumId w:val="3"/>
  </w:num>
  <w:num w:numId="8" w16cid:durableId="237834570">
    <w:abstractNumId w:val="18"/>
  </w:num>
  <w:num w:numId="9" w16cid:durableId="805203611">
    <w:abstractNumId w:val="12"/>
  </w:num>
  <w:num w:numId="10" w16cid:durableId="1988968291">
    <w:abstractNumId w:val="17"/>
  </w:num>
  <w:num w:numId="11" w16cid:durableId="13726519">
    <w:abstractNumId w:val="27"/>
  </w:num>
  <w:num w:numId="12" w16cid:durableId="919826185">
    <w:abstractNumId w:val="26"/>
  </w:num>
  <w:num w:numId="13" w16cid:durableId="1640956016">
    <w:abstractNumId w:val="28"/>
  </w:num>
  <w:num w:numId="14" w16cid:durableId="1980457312">
    <w:abstractNumId w:val="7"/>
  </w:num>
  <w:num w:numId="15" w16cid:durableId="2029796014">
    <w:abstractNumId w:val="10"/>
  </w:num>
  <w:num w:numId="16" w16cid:durableId="1059980749">
    <w:abstractNumId w:val="2"/>
  </w:num>
  <w:num w:numId="17" w16cid:durableId="611672571">
    <w:abstractNumId w:val="9"/>
  </w:num>
  <w:num w:numId="18" w16cid:durableId="1456215835">
    <w:abstractNumId w:val="23"/>
  </w:num>
  <w:num w:numId="19" w16cid:durableId="182788975">
    <w:abstractNumId w:val="13"/>
  </w:num>
  <w:num w:numId="20" w16cid:durableId="1775401780">
    <w:abstractNumId w:val="22"/>
  </w:num>
  <w:num w:numId="21" w16cid:durableId="2012828588">
    <w:abstractNumId w:val="24"/>
  </w:num>
  <w:num w:numId="22" w16cid:durableId="1368411318">
    <w:abstractNumId w:val="14"/>
  </w:num>
  <w:num w:numId="23" w16cid:durableId="936909656">
    <w:abstractNumId w:val="21"/>
  </w:num>
  <w:num w:numId="24" w16cid:durableId="1283342424">
    <w:abstractNumId w:val="8"/>
  </w:num>
  <w:num w:numId="25" w16cid:durableId="293172346">
    <w:abstractNumId w:val="16"/>
  </w:num>
  <w:num w:numId="26" w16cid:durableId="622999995">
    <w:abstractNumId w:val="6"/>
  </w:num>
  <w:num w:numId="27" w16cid:durableId="1892035111">
    <w:abstractNumId w:val="5"/>
  </w:num>
  <w:num w:numId="28" w16cid:durableId="1679848245">
    <w:abstractNumId w:val="4"/>
  </w:num>
  <w:num w:numId="29" w16cid:durableId="164508787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0MzKwMDEzMTYxNTZS0lEKTi0uzszPAykwqgUAC/5l/CwAAAA="/>
  </w:docVars>
  <w:rsids>
    <w:rsidRoot w:val="00841A6B"/>
    <w:rsid w:val="00004BDD"/>
    <w:rsid w:val="0002303F"/>
    <w:rsid w:val="0005050C"/>
    <w:rsid w:val="00052B54"/>
    <w:rsid w:val="000B553A"/>
    <w:rsid w:val="000D6D4C"/>
    <w:rsid w:val="00117889"/>
    <w:rsid w:val="00132CBA"/>
    <w:rsid w:val="00133D45"/>
    <w:rsid w:val="00135140"/>
    <w:rsid w:val="001375C8"/>
    <w:rsid w:val="001557F6"/>
    <w:rsid w:val="001C6544"/>
    <w:rsid w:val="001E22FC"/>
    <w:rsid w:val="001E46C5"/>
    <w:rsid w:val="00212016"/>
    <w:rsid w:val="00223BE1"/>
    <w:rsid w:val="0024671B"/>
    <w:rsid w:val="00266A95"/>
    <w:rsid w:val="002D6486"/>
    <w:rsid w:val="002F78E5"/>
    <w:rsid w:val="003362DC"/>
    <w:rsid w:val="00350ABC"/>
    <w:rsid w:val="003621E9"/>
    <w:rsid w:val="00370524"/>
    <w:rsid w:val="003A79C4"/>
    <w:rsid w:val="003B7349"/>
    <w:rsid w:val="003D2A73"/>
    <w:rsid w:val="003D2F44"/>
    <w:rsid w:val="00427337"/>
    <w:rsid w:val="004525C3"/>
    <w:rsid w:val="00497645"/>
    <w:rsid w:val="004B0CFB"/>
    <w:rsid w:val="004D59AD"/>
    <w:rsid w:val="004E496C"/>
    <w:rsid w:val="004F60A7"/>
    <w:rsid w:val="00524A51"/>
    <w:rsid w:val="005267C4"/>
    <w:rsid w:val="005605B9"/>
    <w:rsid w:val="00580366"/>
    <w:rsid w:val="005A4CFB"/>
    <w:rsid w:val="005B4C49"/>
    <w:rsid w:val="005C0549"/>
    <w:rsid w:val="005E4FD7"/>
    <w:rsid w:val="00634506"/>
    <w:rsid w:val="00675B96"/>
    <w:rsid w:val="00693280"/>
    <w:rsid w:val="006D4235"/>
    <w:rsid w:val="0071634F"/>
    <w:rsid w:val="00726783"/>
    <w:rsid w:val="00740E35"/>
    <w:rsid w:val="00744089"/>
    <w:rsid w:val="007518FB"/>
    <w:rsid w:val="007658BF"/>
    <w:rsid w:val="00797054"/>
    <w:rsid w:val="007A4192"/>
    <w:rsid w:val="007A54C9"/>
    <w:rsid w:val="007C1A1D"/>
    <w:rsid w:val="007C2E57"/>
    <w:rsid w:val="007D03FD"/>
    <w:rsid w:val="007D7AD3"/>
    <w:rsid w:val="007F2DA8"/>
    <w:rsid w:val="007F4F0C"/>
    <w:rsid w:val="00832BCA"/>
    <w:rsid w:val="00841A6B"/>
    <w:rsid w:val="00857AF0"/>
    <w:rsid w:val="008C4474"/>
    <w:rsid w:val="008C7923"/>
    <w:rsid w:val="008E3696"/>
    <w:rsid w:val="008F561F"/>
    <w:rsid w:val="00903140"/>
    <w:rsid w:val="00917F6F"/>
    <w:rsid w:val="00933DA8"/>
    <w:rsid w:val="00956784"/>
    <w:rsid w:val="00A273B9"/>
    <w:rsid w:val="00A37CB7"/>
    <w:rsid w:val="00A41552"/>
    <w:rsid w:val="00A44A10"/>
    <w:rsid w:val="00A85408"/>
    <w:rsid w:val="00AF32A4"/>
    <w:rsid w:val="00B02B53"/>
    <w:rsid w:val="00B11007"/>
    <w:rsid w:val="00B2210A"/>
    <w:rsid w:val="00B60546"/>
    <w:rsid w:val="00BB4A31"/>
    <w:rsid w:val="00BB54CF"/>
    <w:rsid w:val="00BB609A"/>
    <w:rsid w:val="00C03D88"/>
    <w:rsid w:val="00C054C6"/>
    <w:rsid w:val="00C12D4C"/>
    <w:rsid w:val="00C135C6"/>
    <w:rsid w:val="00C15472"/>
    <w:rsid w:val="00C746FA"/>
    <w:rsid w:val="00CE55ED"/>
    <w:rsid w:val="00D14281"/>
    <w:rsid w:val="00D57A91"/>
    <w:rsid w:val="00DA36BF"/>
    <w:rsid w:val="00DD629C"/>
    <w:rsid w:val="00E003B2"/>
    <w:rsid w:val="00E1545D"/>
    <w:rsid w:val="00E27163"/>
    <w:rsid w:val="00E37AD5"/>
    <w:rsid w:val="00E54397"/>
    <w:rsid w:val="00E6423F"/>
    <w:rsid w:val="00E76FFF"/>
    <w:rsid w:val="00EA17C6"/>
    <w:rsid w:val="00EA7421"/>
    <w:rsid w:val="00EC5F00"/>
    <w:rsid w:val="00ED44E2"/>
    <w:rsid w:val="00ED6BD0"/>
    <w:rsid w:val="00EF646E"/>
    <w:rsid w:val="00F2460D"/>
    <w:rsid w:val="00F277C8"/>
    <w:rsid w:val="00F34CAB"/>
    <w:rsid w:val="00F37930"/>
    <w:rsid w:val="00F4238B"/>
    <w:rsid w:val="00F92D58"/>
    <w:rsid w:val="00FB5D43"/>
    <w:rsid w:val="00FD00AF"/>
    <w:rsid w:val="00FD0764"/>
    <w:rsid w:val="00FF41D0"/>
    <w:rsid w:val="7AB3D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F239C"/>
  <w15:chartTrackingRefBased/>
  <w15:docId w15:val="{F160A554-7F38-46BF-9F53-5A986FFC8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03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6D4C"/>
    <w:pPr>
      <w:ind w:left="720"/>
      <w:contextualSpacing/>
    </w:pPr>
  </w:style>
  <w:style w:type="paragraph" w:customStyle="1" w:styleId="xp1">
    <w:name w:val="x_p1"/>
    <w:basedOn w:val="Normal"/>
    <w:rsid w:val="000D6D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58036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605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5B9"/>
  </w:style>
  <w:style w:type="paragraph" w:styleId="Footer">
    <w:name w:val="footer"/>
    <w:basedOn w:val="Normal"/>
    <w:link w:val="FooterChar"/>
    <w:uiPriority w:val="99"/>
    <w:unhideWhenUsed/>
    <w:rsid w:val="005605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5B9"/>
  </w:style>
  <w:style w:type="table" w:styleId="TableGrid">
    <w:name w:val="Table Grid"/>
    <w:basedOn w:val="TableNormal"/>
    <w:uiPriority w:val="39"/>
    <w:rsid w:val="00832B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C1547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15472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71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51311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23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60041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01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97BFBD-2B9F-4F9D-A974-58D7AE92D6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1537</Words>
  <Characters>8767</Characters>
  <Application>Microsoft Office Word</Application>
  <DocSecurity>0</DocSecurity>
  <Lines>73</Lines>
  <Paragraphs>20</Paragraphs>
  <ScaleCrop>false</ScaleCrop>
  <Company/>
  <LinksUpToDate>false</LinksUpToDate>
  <CharactersWithSpaces>10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Bernardi</dc:creator>
  <cp:keywords/>
  <dc:description/>
  <cp:lastModifiedBy>Kasper Lt DW</cp:lastModifiedBy>
  <cp:revision>118</cp:revision>
  <dcterms:created xsi:type="dcterms:W3CDTF">2018-03-22T03:14:00Z</dcterms:created>
  <dcterms:modified xsi:type="dcterms:W3CDTF">2023-06-29T14:44:00Z</dcterms:modified>
</cp:coreProperties>
</file>